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BD278" w14:textId="67642219" w:rsidR="00E42FC0" w:rsidRDefault="00C028E0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BE7113">
        <w:rPr>
          <w:rFonts w:ascii="Times New Roman" w:hAnsi="Times New Roman" w:cs="Times New Roman" w:hint="eastAsia"/>
          <w:b/>
          <w:sz w:val="40"/>
          <w:szCs w:val="40"/>
        </w:rPr>
        <w:t>Recommender</w:t>
      </w:r>
      <w:r w:rsidR="00BE7113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BE7113">
        <w:rPr>
          <w:rFonts w:ascii="Times New Roman" w:hAnsi="Times New Roman" w:cs="Times New Roman" w:hint="eastAsia"/>
          <w:b/>
          <w:sz w:val="40"/>
          <w:szCs w:val="40"/>
        </w:rPr>
        <w:t>System</w:t>
      </w:r>
      <w:r>
        <w:rPr>
          <w:rFonts w:ascii="Times New Roman" w:hAnsi="Times New Roman" w:cs="Times New Roman"/>
          <w:b/>
          <w:sz w:val="40"/>
          <w:szCs w:val="40"/>
        </w:rPr>
        <w:t>s</w:t>
      </w:r>
      <w:r w:rsidR="00285B7A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BE7113">
        <w:rPr>
          <w:rFonts w:ascii="Times New Roman" w:hAnsi="Times New Roman" w:cs="Times New Roman" w:hint="eastAsia"/>
          <w:b/>
          <w:sz w:val="40"/>
          <w:szCs w:val="40"/>
        </w:rPr>
        <w:t>Spring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 xml:space="preserve"> 20</w:t>
      </w:r>
      <w:r w:rsidR="00BE7113">
        <w:rPr>
          <w:rFonts w:ascii="Times New Roman" w:hAnsi="Times New Roman" w:cs="Times New Roman"/>
          <w:b/>
          <w:sz w:val="40"/>
          <w:szCs w:val="40"/>
        </w:rPr>
        <w:t>2</w:t>
      </w:r>
      <w:r w:rsidR="007F70BA">
        <w:rPr>
          <w:rFonts w:ascii="Times New Roman" w:hAnsi="Times New Roman" w:cs="Times New Roman"/>
          <w:b/>
          <w:sz w:val="40"/>
          <w:szCs w:val="40"/>
        </w:rPr>
        <w:t>3</w:t>
      </w:r>
      <w:r w:rsidR="00285B7A"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AFD97AA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1 (</w:t>
      </w:r>
      <w:r w:rsidR="00E2759C">
        <w:rPr>
          <w:rFonts w:ascii="Times New Roman" w:hAnsi="Times New Roman" w:cs="Times New Roman"/>
          <w:b/>
          <w:sz w:val="40"/>
          <w:szCs w:val="40"/>
        </w:rPr>
        <w:t xml:space="preserve">100 Pts, </w:t>
      </w:r>
      <w:r w:rsidR="004A59ED" w:rsidRPr="004A59ED">
        <w:rPr>
          <w:rFonts w:ascii="Times New Roman" w:hAnsi="Times New Roman" w:cs="Times New Roman"/>
          <w:b/>
          <w:sz w:val="40"/>
          <w:szCs w:val="40"/>
        </w:rPr>
        <w:t xml:space="preserve">March </w:t>
      </w:r>
      <w:r w:rsidR="00A711FD" w:rsidRPr="00AC7D47">
        <w:rPr>
          <w:rFonts w:ascii="Times New Roman" w:hAnsi="Times New Roman" w:cs="Times New Roman"/>
          <w:b/>
          <w:sz w:val="40"/>
          <w:szCs w:val="40"/>
        </w:rPr>
        <w:t>29</w:t>
      </w:r>
      <w:r w:rsidRPr="000015D8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A711FD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1E606C93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</w:t>
      </w:r>
      <w:r w:rsidR="00B137E4">
        <w:rPr>
          <w:rFonts w:ascii="Times New Roman" w:hAnsi="Times New Roman" w:cs="Times New Roman"/>
          <w:b/>
          <w:sz w:val="32"/>
          <w:szCs w:val="32"/>
          <w:u w:val="single"/>
        </w:rPr>
        <w:t>2022712151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</w:t>
      </w:r>
    </w:p>
    <w:p w14:paraId="3185F445" w14:textId="36AE9036" w:rsidR="004A59ED" w:rsidRPr="000751F8" w:rsidRDefault="00E42FC0" w:rsidP="000751F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  <w:r w:rsidR="00B137E4">
        <w:rPr>
          <w:rFonts w:ascii="Times New Roman" w:hAnsi="Times New Roman" w:cs="Times New Roman" w:hint="eastAsia"/>
          <w:b/>
          <w:sz w:val="32"/>
          <w:szCs w:val="32"/>
          <w:u w:val="single"/>
        </w:rPr>
        <w:t>정지원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</w:p>
    <w:p w14:paraId="418BC243" w14:textId="2A51A72E" w:rsidR="009529F9" w:rsidRDefault="008F6846" w:rsidP="00C20E41">
      <w:pPr>
        <w:rPr>
          <w:rFonts w:ascii="Times New Roman" w:hAnsi="Times New Roman" w:cs="Times New Roman" w:hint="eastAsia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죄송합니다</w:t>
      </w:r>
      <w:r>
        <w:rPr>
          <w:rFonts w:ascii="Times New Roman" w:hAnsi="Times New Roman" w:cs="Times New Roman" w:hint="eastAsia"/>
          <w:b/>
          <w:sz w:val="22"/>
        </w:rPr>
        <w:t>.</w:t>
      </w:r>
      <w:r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 w:hint="eastAsia"/>
          <w:b/>
          <w:sz w:val="22"/>
        </w:rPr>
        <w:t>보고서는</w:t>
      </w:r>
      <w:r>
        <w:rPr>
          <w:rFonts w:ascii="Times New Roman" w:hAnsi="Times New Roman" w:cs="Times New Roman" w:hint="eastAsia"/>
          <w:b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>4</w:t>
      </w:r>
      <w:r>
        <w:rPr>
          <w:rFonts w:ascii="Times New Roman" w:hAnsi="Times New Roman" w:cs="Times New Roman" w:hint="eastAsia"/>
          <w:b/>
          <w:sz w:val="22"/>
        </w:rPr>
        <w:t>월</w:t>
      </w:r>
      <w:r>
        <w:rPr>
          <w:rFonts w:ascii="Times New Roman" w:hAnsi="Times New Roman" w:cs="Times New Roman" w:hint="eastAsia"/>
          <w:b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>1</w:t>
      </w:r>
      <w:r>
        <w:rPr>
          <w:rFonts w:ascii="Times New Roman" w:hAnsi="Times New Roman" w:cs="Times New Roman" w:hint="eastAsia"/>
          <w:b/>
          <w:sz w:val="22"/>
        </w:rPr>
        <w:t>일까지</w:t>
      </w:r>
      <w:r>
        <w:rPr>
          <w:rFonts w:ascii="Times New Roman" w:hAnsi="Times New Roman" w:cs="Times New Roman" w:hint="eastAsia"/>
          <w:b/>
          <w:sz w:val="22"/>
        </w:rPr>
        <w:t xml:space="preserve"> </w:t>
      </w:r>
      <w:r>
        <w:rPr>
          <w:rFonts w:ascii="Times New Roman" w:hAnsi="Times New Roman" w:cs="Times New Roman" w:hint="eastAsia"/>
          <w:b/>
          <w:sz w:val="22"/>
        </w:rPr>
        <w:t>제출인줄</w:t>
      </w:r>
      <w:r>
        <w:rPr>
          <w:rFonts w:ascii="Times New Roman" w:hAnsi="Times New Roman" w:cs="Times New Roman" w:hint="eastAsia"/>
          <w:b/>
          <w:sz w:val="22"/>
        </w:rPr>
        <w:t xml:space="preserve"> </w:t>
      </w:r>
      <w:r>
        <w:rPr>
          <w:rFonts w:ascii="Times New Roman" w:hAnsi="Times New Roman" w:cs="Times New Roman" w:hint="eastAsia"/>
          <w:b/>
          <w:sz w:val="22"/>
        </w:rPr>
        <w:t>알았습니다</w:t>
      </w:r>
      <w:r>
        <w:rPr>
          <w:rFonts w:ascii="Times New Roman" w:hAnsi="Times New Roman" w:cs="Times New Roman" w:hint="eastAsia"/>
          <w:b/>
          <w:sz w:val="22"/>
        </w:rPr>
        <w:t>.</w:t>
      </w:r>
    </w:p>
    <w:p w14:paraId="2A164D05" w14:textId="62C773A4" w:rsidR="001B7390" w:rsidRPr="0062253B" w:rsidRDefault="001B7390" w:rsidP="001B7390">
      <w:pPr>
        <w:rPr>
          <w:rFonts w:ascii="Times New Roman" w:hAnsi="Times New Roman" w:cs="Times New Roman"/>
          <w:b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Pr="00596834">
        <w:rPr>
          <w:rFonts w:ascii="Times New Roman" w:hAnsi="Times New Roman" w:cs="Times New Roman"/>
          <w:b/>
          <w:sz w:val="22"/>
        </w:rPr>
        <w:t xml:space="preserve">You should submit your code and report to i-campus. </w:t>
      </w:r>
      <w:r w:rsidR="00C028E0">
        <w:rPr>
          <w:rFonts w:ascii="Times New Roman" w:hAnsi="Times New Roman" w:cs="Times New Roman"/>
          <w:b/>
          <w:sz w:val="22"/>
        </w:rPr>
        <w:t>F</w:t>
      </w:r>
      <w:r w:rsidRPr="00596834">
        <w:rPr>
          <w:rFonts w:ascii="Times New Roman" w:hAnsi="Times New Roman" w:cs="Times New Roman"/>
          <w:b/>
          <w:sz w:val="22"/>
        </w:rPr>
        <w:t>ollow the submission format below.</w:t>
      </w:r>
    </w:p>
    <w:p w14:paraId="32096090" w14:textId="1E6E5BDC" w:rsidR="001B7390" w:rsidRPr="001B7390" w:rsidRDefault="001B7390" w:rsidP="001B7390">
      <w:pPr>
        <w:pStyle w:val="a3"/>
        <w:numPr>
          <w:ilvl w:val="0"/>
          <w:numId w:val="12"/>
        </w:numPr>
        <w:ind w:leftChars="0"/>
        <w:rPr>
          <w:rFonts w:ascii="Times New Roman" w:hAnsi="Times New Roman" w:cs="Times New Roman"/>
          <w:b/>
          <w:bCs/>
          <w:color w:val="FF0000"/>
          <w:sz w:val="22"/>
        </w:rPr>
      </w:pPr>
      <w:r w:rsidRPr="001B7390">
        <w:rPr>
          <w:rFonts w:ascii="Times New Roman" w:hAnsi="Times New Roman" w:cs="Times New Roman"/>
          <w:b/>
          <w:bCs/>
          <w:color w:val="FF0000"/>
          <w:sz w:val="22"/>
        </w:rPr>
        <w:t>RS_HW1_STUDUENT_ID_NAME.zip: compress 1) your code and 2) this document in pdf format.</w:t>
      </w:r>
    </w:p>
    <w:p w14:paraId="53C0ED72" w14:textId="77777777" w:rsidR="001B7390" w:rsidRDefault="001B7390" w:rsidP="001B7390">
      <w:pPr>
        <w:rPr>
          <w:rFonts w:ascii="Times New Roman" w:hAnsi="Times New Roman" w:cs="Times New Roman"/>
          <w:sz w:val="22"/>
        </w:rPr>
      </w:pPr>
      <w:r w:rsidRPr="00264D0C">
        <w:rPr>
          <w:rFonts w:ascii="Times New Roman" w:hAnsi="Times New Roman" w:cs="Times New Roman"/>
          <w:b/>
          <w:bCs/>
          <w:sz w:val="22"/>
        </w:rPr>
        <w:t>NOTE</w:t>
      </w:r>
      <w:r>
        <w:rPr>
          <w:rFonts w:ascii="Times New Roman" w:hAnsi="Times New Roman" w:cs="Times New Roman"/>
          <w:b/>
          <w:bCs/>
          <w:sz w:val="22"/>
        </w:rPr>
        <w:t xml:space="preserve"> 1</w:t>
      </w:r>
      <w:r w:rsidRPr="000015D8">
        <w:rPr>
          <w:rFonts w:ascii="Times New Roman" w:hAnsi="Times New Roman" w:cs="Times New Roman"/>
          <w:sz w:val="22"/>
        </w:rPr>
        <w:t xml:space="preserve">: You should write your codes </w:t>
      </w:r>
      <w:r w:rsidRPr="004A18A4">
        <w:rPr>
          <w:rFonts w:ascii="Times New Roman" w:hAnsi="Times New Roman" w:cs="Times New Roman"/>
          <w:b/>
          <w:bCs/>
          <w:color w:val="FF0000"/>
          <w:sz w:val="22"/>
        </w:rPr>
        <w:t>only in ‘EDIT HERE</w:t>
      </w:r>
      <w:r>
        <w:rPr>
          <w:rFonts w:ascii="Times New Roman" w:hAnsi="Times New Roman" w:cs="Times New Roman"/>
          <w:b/>
          <w:bCs/>
          <w:color w:val="FF0000"/>
          <w:sz w:val="22"/>
        </w:rPr>
        <w:t>.’</w:t>
      </w:r>
      <w:r w:rsidRPr="000015D8">
        <w:rPr>
          <w:rFonts w:ascii="Times New Roman" w:hAnsi="Times New Roman" w:cs="Times New Roman"/>
          <w:sz w:val="22"/>
        </w:rPr>
        <w:t xml:space="preserve"> </w:t>
      </w:r>
    </w:p>
    <w:p w14:paraId="017EAB00" w14:textId="2B7A7A2C" w:rsidR="001B7390" w:rsidRDefault="001B7390" w:rsidP="001B7390">
      <w:pPr>
        <w:rPr>
          <w:rFonts w:ascii="Times New Roman" w:hAnsi="Times New Roman" w:cs="Times New Roman"/>
          <w:sz w:val="22"/>
        </w:rPr>
      </w:pPr>
      <w:r w:rsidRPr="009576AD">
        <w:rPr>
          <w:rFonts w:ascii="Times New Roman" w:hAnsi="Times New Roman" w:cs="Times New Roman" w:hint="eastAsia"/>
          <w:b/>
          <w:bCs/>
          <w:sz w:val="22"/>
        </w:rPr>
        <w:t>N</w:t>
      </w:r>
      <w:r w:rsidRPr="009576AD">
        <w:rPr>
          <w:rFonts w:ascii="Times New Roman" w:hAnsi="Times New Roman" w:cs="Times New Roman"/>
          <w:b/>
          <w:bCs/>
          <w:sz w:val="22"/>
        </w:rPr>
        <w:t xml:space="preserve">OTE </w:t>
      </w:r>
      <w:r>
        <w:rPr>
          <w:rFonts w:ascii="Times New Roman" w:hAnsi="Times New Roman" w:cs="Times New Roman"/>
          <w:b/>
          <w:bCs/>
          <w:sz w:val="22"/>
        </w:rPr>
        <w:t>2</w:t>
      </w:r>
      <w:r w:rsidRPr="009576AD">
        <w:rPr>
          <w:rFonts w:ascii="Times New Roman" w:hAnsi="Times New Roman" w:cs="Times New Roman"/>
          <w:b/>
          <w:bCs/>
          <w:sz w:val="22"/>
        </w:rPr>
        <w:t>:</w:t>
      </w:r>
      <w:r>
        <w:rPr>
          <w:rFonts w:ascii="Times New Roman" w:hAnsi="Times New Roman" w:cs="Times New Roman"/>
          <w:sz w:val="22"/>
        </w:rPr>
        <w:t xml:space="preserve"> You need to install Python, NumPy, Scikit-learn (sklearn), Pandas, tqdm, and Matplotlib libraries.</w:t>
      </w:r>
    </w:p>
    <w:p w14:paraId="6B7E914E" w14:textId="77777777" w:rsidR="001B7390" w:rsidRPr="00A711FD" w:rsidRDefault="001B7390" w:rsidP="001B7390">
      <w:pPr>
        <w:rPr>
          <w:rFonts w:ascii="Times New Roman" w:hAnsi="Times New Roman" w:cs="Times New Roman"/>
          <w:b/>
          <w:bCs/>
          <w:color w:val="FF0000"/>
          <w:sz w:val="22"/>
        </w:rPr>
      </w:pPr>
    </w:p>
    <w:p w14:paraId="00181222" w14:textId="2F8D63CD" w:rsidR="0077755E" w:rsidRPr="00A711FD" w:rsidRDefault="001F0132" w:rsidP="00C20E41">
      <w:pPr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/>
          <w:b/>
          <w:sz w:val="22"/>
        </w:rPr>
        <w:t>(</w:t>
      </w:r>
      <w:r w:rsidR="000751F8" w:rsidRPr="00A711FD">
        <w:rPr>
          <w:rFonts w:ascii="Times New Roman" w:hAnsi="Times New Roman" w:cs="Times New Roman"/>
          <w:b/>
          <w:sz w:val="22"/>
        </w:rPr>
        <w:t>1</w:t>
      </w:r>
      <w:r w:rsidRPr="00A711FD">
        <w:rPr>
          <w:rFonts w:ascii="Times New Roman" w:hAnsi="Times New Roman" w:cs="Times New Roman"/>
          <w:b/>
          <w:sz w:val="22"/>
        </w:rPr>
        <w:t>)</w:t>
      </w:r>
      <w:r w:rsidR="00501EEE" w:rsidRPr="00A711FD">
        <w:rPr>
          <w:rFonts w:ascii="Times New Roman" w:hAnsi="Times New Roman" w:cs="Times New Roman"/>
          <w:b/>
          <w:sz w:val="22"/>
        </w:rPr>
        <w:t xml:space="preserve"> [</w:t>
      </w:r>
      <w:r w:rsidR="000751F8" w:rsidRPr="00A711FD">
        <w:rPr>
          <w:rFonts w:ascii="Times New Roman" w:hAnsi="Times New Roman" w:cs="Times New Roman"/>
          <w:b/>
          <w:sz w:val="22"/>
        </w:rPr>
        <w:t>4</w:t>
      </w:r>
      <w:r w:rsidR="00501EEE" w:rsidRPr="00A711FD">
        <w:rPr>
          <w:rFonts w:ascii="Times New Roman" w:hAnsi="Times New Roman" w:cs="Times New Roman"/>
          <w:b/>
          <w:sz w:val="22"/>
        </w:rPr>
        <w:t>0 pts]</w:t>
      </w:r>
      <w:r w:rsidR="0077755E" w:rsidRPr="00A711FD">
        <w:rPr>
          <w:rFonts w:ascii="Times New Roman" w:hAnsi="Times New Roman" w:cs="Times New Roman"/>
          <w:b/>
          <w:sz w:val="22"/>
        </w:rPr>
        <w:t xml:space="preserve"> </w:t>
      </w:r>
      <w:r w:rsidR="001B2F1A" w:rsidRPr="00A711FD">
        <w:rPr>
          <w:rFonts w:ascii="Times New Roman" w:hAnsi="Times New Roman" w:cs="Times New Roman"/>
          <w:sz w:val="22"/>
        </w:rPr>
        <w:t xml:space="preserve">We provide </w:t>
      </w:r>
      <w:r w:rsidR="00A711FD" w:rsidRPr="00A711FD">
        <w:rPr>
          <w:rFonts w:ascii="Times New Roman" w:hAnsi="Times New Roman" w:cs="Times New Roman"/>
          <w:sz w:val="22"/>
        </w:rPr>
        <w:t xml:space="preserve">all </w:t>
      </w:r>
      <w:r w:rsidRPr="00A711FD">
        <w:rPr>
          <w:rFonts w:ascii="Times New Roman" w:hAnsi="Times New Roman" w:cs="Times New Roman"/>
          <w:sz w:val="22"/>
        </w:rPr>
        <w:t xml:space="preserve">template </w:t>
      </w:r>
      <w:r w:rsidR="0077755E" w:rsidRPr="00A711FD">
        <w:rPr>
          <w:rFonts w:ascii="Times New Roman" w:hAnsi="Times New Roman" w:cs="Times New Roman"/>
          <w:sz w:val="22"/>
        </w:rPr>
        <w:t>code</w:t>
      </w:r>
      <w:r w:rsidR="00A711FD" w:rsidRPr="00A711FD">
        <w:rPr>
          <w:rFonts w:ascii="Times New Roman" w:hAnsi="Times New Roman" w:cs="Times New Roman"/>
          <w:sz w:val="22"/>
        </w:rPr>
        <w:t>s</w:t>
      </w:r>
      <w:r w:rsidR="0077755E" w:rsidRPr="00A711FD">
        <w:rPr>
          <w:rFonts w:ascii="Times New Roman" w:hAnsi="Times New Roman" w:cs="Times New Roman"/>
          <w:sz w:val="22"/>
        </w:rPr>
        <w:t xml:space="preserve"> and dataset</w:t>
      </w:r>
      <w:r w:rsidR="00A711FD" w:rsidRPr="00A711FD">
        <w:rPr>
          <w:rFonts w:ascii="Times New Roman" w:hAnsi="Times New Roman" w:cs="Times New Roman"/>
          <w:sz w:val="22"/>
        </w:rPr>
        <w:t>s</w:t>
      </w:r>
      <w:r w:rsidR="0077755E" w:rsidRPr="00A711FD">
        <w:rPr>
          <w:rFonts w:ascii="Times New Roman" w:hAnsi="Times New Roman" w:cs="Times New Roman"/>
          <w:sz w:val="22"/>
        </w:rPr>
        <w:t xml:space="preserve">. </w:t>
      </w:r>
      <w:r w:rsidR="00BD5F18" w:rsidRPr="00A711FD">
        <w:rPr>
          <w:rFonts w:ascii="Times New Roman" w:hAnsi="Times New Roman" w:cs="Times New Roman"/>
          <w:sz w:val="22"/>
        </w:rPr>
        <w:t>Refer to ‘models/</w:t>
      </w:r>
      <w:r w:rsidR="00BE34F5" w:rsidRPr="00A711FD">
        <w:rPr>
          <w:rFonts w:ascii="Times New Roman" w:hAnsi="Times New Roman" w:cs="Times New Roman" w:hint="eastAsia"/>
          <w:sz w:val="22"/>
        </w:rPr>
        <w:t>userKNN</w:t>
      </w:r>
      <w:r w:rsidR="00BD5F18" w:rsidRPr="00A711FD">
        <w:rPr>
          <w:rFonts w:ascii="Times New Roman" w:hAnsi="Times New Roman" w:cs="Times New Roman"/>
          <w:sz w:val="22"/>
        </w:rPr>
        <w:t>_explicit.py</w:t>
      </w:r>
      <w:r w:rsidR="004A59ED" w:rsidRPr="00A711FD">
        <w:rPr>
          <w:rFonts w:ascii="Times New Roman" w:hAnsi="Times New Roman" w:cs="Times New Roman"/>
          <w:sz w:val="22"/>
        </w:rPr>
        <w:t>,’</w:t>
      </w:r>
      <w:r w:rsidR="00BE34F5" w:rsidRPr="00A711FD">
        <w:rPr>
          <w:rFonts w:ascii="Times New Roman" w:hAnsi="Times New Roman" w:cs="Times New Roman"/>
          <w:sz w:val="22"/>
        </w:rPr>
        <w:t xml:space="preserve"> </w:t>
      </w:r>
      <w:r w:rsidR="00A711FD" w:rsidRPr="00A711FD">
        <w:rPr>
          <w:rFonts w:ascii="Times New Roman" w:hAnsi="Times New Roman" w:cs="Times New Roman"/>
          <w:sz w:val="22"/>
        </w:rPr>
        <w:t xml:space="preserve">and </w:t>
      </w:r>
      <w:r w:rsidR="00BE34F5" w:rsidRPr="00A711FD">
        <w:rPr>
          <w:rFonts w:ascii="Times New Roman" w:hAnsi="Times New Roman" w:cs="Times New Roman" w:hint="eastAsia"/>
          <w:sz w:val="22"/>
        </w:rPr>
        <w:t>w</w:t>
      </w:r>
      <w:r w:rsidR="0077755E" w:rsidRPr="00A711FD">
        <w:rPr>
          <w:rFonts w:ascii="Times New Roman" w:hAnsi="Times New Roman" w:cs="Times New Roman"/>
          <w:sz w:val="22"/>
        </w:rPr>
        <w:t xml:space="preserve">rite your code to </w:t>
      </w:r>
      <w:r w:rsidRPr="00A711FD">
        <w:rPr>
          <w:rFonts w:ascii="Times New Roman" w:hAnsi="Times New Roman" w:cs="Times New Roman"/>
          <w:sz w:val="22"/>
        </w:rPr>
        <w:t>implement</w:t>
      </w:r>
      <w:r w:rsidR="004A59ED" w:rsidRPr="00A711FD">
        <w:rPr>
          <w:rFonts w:ascii="Times New Roman" w:hAnsi="Times New Roman" w:cs="Times New Roman"/>
          <w:sz w:val="22"/>
        </w:rPr>
        <w:t xml:space="preserve"> the item-based collaborative filtering </w:t>
      </w:r>
      <w:r w:rsidR="004A59ED" w:rsidRPr="00A711FD">
        <w:rPr>
          <w:rFonts w:ascii="Times New Roman" w:hAnsi="Times New Roman" w:cs="Times New Roman" w:hint="eastAsia"/>
          <w:sz w:val="22"/>
        </w:rPr>
        <w:t>a</w:t>
      </w:r>
      <w:r w:rsidR="004A59ED" w:rsidRPr="00A711FD">
        <w:rPr>
          <w:rFonts w:ascii="Times New Roman" w:hAnsi="Times New Roman" w:cs="Times New Roman"/>
          <w:sz w:val="22"/>
        </w:rPr>
        <w:t xml:space="preserve">lgorithm </w:t>
      </w:r>
      <w:r w:rsidR="00BD5F18" w:rsidRPr="00A711FD">
        <w:rPr>
          <w:rFonts w:ascii="Times New Roman" w:hAnsi="Times New Roman" w:cs="Times New Roman"/>
          <w:sz w:val="22"/>
        </w:rPr>
        <w:t>on ‘models/itemKNN_explicit.py</w:t>
      </w:r>
      <w:r w:rsidR="004A59ED" w:rsidRPr="00A711FD">
        <w:rPr>
          <w:rFonts w:ascii="Times New Roman" w:hAnsi="Times New Roman" w:cs="Times New Roman"/>
          <w:sz w:val="22"/>
        </w:rPr>
        <w:t>.’</w:t>
      </w:r>
      <w:r w:rsidR="00B769F6" w:rsidRPr="00A711FD">
        <w:rPr>
          <w:rFonts w:ascii="Times New Roman" w:hAnsi="Times New Roman" w:cs="Times New Roman"/>
          <w:sz w:val="22"/>
        </w:rPr>
        <w:t xml:space="preserve"> </w:t>
      </w:r>
      <w:r w:rsidR="00B769F6" w:rsidRPr="00A711FD">
        <w:rPr>
          <w:rFonts w:ascii="Times New Roman" w:hAnsi="Times New Roman" w:cs="Times New Roman" w:hint="eastAsia"/>
          <w:sz w:val="22"/>
        </w:rPr>
        <w:t>Run</w:t>
      </w:r>
      <w:r w:rsidR="00B769F6" w:rsidRPr="00A711FD">
        <w:rPr>
          <w:rFonts w:ascii="Times New Roman" w:hAnsi="Times New Roman" w:cs="Times New Roman"/>
          <w:sz w:val="22"/>
        </w:rPr>
        <w:t xml:space="preserve"> </w:t>
      </w:r>
      <w:r w:rsidR="00BD5F18" w:rsidRPr="00A711FD">
        <w:rPr>
          <w:rFonts w:ascii="Times New Roman" w:hAnsi="Times New Roman" w:cs="Times New Roman"/>
          <w:sz w:val="22"/>
        </w:rPr>
        <w:t>‘</w:t>
      </w:r>
      <w:r w:rsidR="00EF5130" w:rsidRPr="00A711FD">
        <w:rPr>
          <w:rFonts w:ascii="Times New Roman" w:hAnsi="Times New Roman" w:cs="Times New Roman"/>
          <w:sz w:val="22"/>
        </w:rPr>
        <w:t>CF</w:t>
      </w:r>
      <w:r w:rsidR="00B769F6" w:rsidRPr="00A711FD">
        <w:rPr>
          <w:rFonts w:ascii="Times New Roman" w:hAnsi="Times New Roman" w:cs="Times New Roman" w:hint="eastAsia"/>
          <w:sz w:val="22"/>
        </w:rPr>
        <w:t>_main.py</w:t>
      </w:r>
      <w:r w:rsidR="00BD5F18" w:rsidRPr="00A711FD">
        <w:rPr>
          <w:rFonts w:ascii="Times New Roman" w:hAnsi="Times New Roman" w:cs="Times New Roman"/>
          <w:sz w:val="22"/>
        </w:rPr>
        <w:t>’</w:t>
      </w:r>
      <w:r w:rsidR="00B769F6" w:rsidRPr="00A711FD">
        <w:rPr>
          <w:rFonts w:ascii="Times New Roman" w:hAnsi="Times New Roman" w:cs="Times New Roman"/>
          <w:sz w:val="22"/>
        </w:rPr>
        <w:t xml:space="preserve"> </w:t>
      </w:r>
      <w:r w:rsidR="00B769F6" w:rsidRPr="00A711FD">
        <w:rPr>
          <w:rFonts w:ascii="Times New Roman" w:hAnsi="Times New Roman" w:cs="Times New Roman" w:hint="eastAsia"/>
          <w:sz w:val="22"/>
        </w:rPr>
        <w:t>to</w:t>
      </w:r>
      <w:r w:rsidR="00B769F6" w:rsidRPr="00A711FD">
        <w:rPr>
          <w:rFonts w:ascii="Times New Roman" w:hAnsi="Times New Roman" w:cs="Times New Roman"/>
          <w:sz w:val="22"/>
        </w:rPr>
        <w:t xml:space="preserve"> </w:t>
      </w:r>
      <w:r w:rsidR="00BD5F18" w:rsidRPr="00A711FD">
        <w:rPr>
          <w:rFonts w:ascii="Times New Roman" w:hAnsi="Times New Roman" w:cs="Times New Roman"/>
          <w:sz w:val="22"/>
        </w:rPr>
        <w:t>run the source code</w:t>
      </w:r>
      <w:r w:rsidR="00B769F6" w:rsidRPr="00A711FD">
        <w:rPr>
          <w:rFonts w:ascii="Times New Roman" w:hAnsi="Times New Roman" w:cs="Times New Roman" w:hint="eastAsia"/>
          <w:sz w:val="22"/>
        </w:rPr>
        <w:t>.</w:t>
      </w:r>
    </w:p>
    <w:p w14:paraId="26F8126D" w14:textId="4E965184" w:rsidR="004F269E" w:rsidRPr="00A711FD" w:rsidRDefault="001F0132" w:rsidP="00485FBE">
      <w:pPr>
        <w:rPr>
          <w:rFonts w:ascii="Times New Roman" w:hAnsi="Times New Roman" w:cs="Times New Roman"/>
          <w:b/>
          <w:bCs/>
          <w:i/>
          <w:sz w:val="22"/>
        </w:rPr>
      </w:pPr>
      <w:r w:rsidRPr="00A711FD">
        <w:rPr>
          <w:rFonts w:ascii="Times New Roman" w:hAnsi="Times New Roman" w:cs="Times New Roman"/>
          <w:b/>
          <w:sz w:val="22"/>
        </w:rPr>
        <w:t xml:space="preserve">(a) </w:t>
      </w:r>
      <w:r w:rsidR="002C0476" w:rsidRPr="00A711FD">
        <w:rPr>
          <w:rFonts w:ascii="Times New Roman" w:hAnsi="Times New Roman" w:cs="Times New Roman"/>
          <w:b/>
          <w:sz w:val="22"/>
        </w:rPr>
        <w:t>[</w:t>
      </w:r>
      <w:r w:rsidR="000751F8" w:rsidRPr="00A711FD">
        <w:rPr>
          <w:rFonts w:ascii="Times New Roman" w:hAnsi="Times New Roman" w:cs="Times New Roman"/>
          <w:b/>
          <w:sz w:val="22"/>
        </w:rPr>
        <w:t>2</w:t>
      </w:r>
      <w:r w:rsidR="004A59ED" w:rsidRPr="00A711FD">
        <w:rPr>
          <w:rFonts w:ascii="Times New Roman" w:hAnsi="Times New Roman" w:cs="Times New Roman"/>
          <w:b/>
          <w:sz w:val="22"/>
        </w:rPr>
        <w:t>0</w:t>
      </w:r>
      <w:r w:rsidRPr="00A711FD">
        <w:rPr>
          <w:rFonts w:ascii="Times New Roman" w:hAnsi="Times New Roman" w:cs="Times New Roman"/>
          <w:b/>
          <w:sz w:val="22"/>
        </w:rPr>
        <w:t xml:space="preserve"> pts] </w:t>
      </w:r>
      <w:r w:rsidR="00F87390" w:rsidRPr="00A711FD">
        <w:rPr>
          <w:rFonts w:ascii="Times New Roman" w:hAnsi="Times New Roman" w:cs="Times New Roman"/>
          <w:sz w:val="22"/>
        </w:rPr>
        <w:t>Implement</w:t>
      </w:r>
      <w:r w:rsidR="006A21A8" w:rsidRPr="00A711FD">
        <w:rPr>
          <w:rFonts w:ascii="Times New Roman" w:hAnsi="Times New Roman" w:cs="Times New Roman"/>
          <w:sz w:val="22"/>
        </w:rPr>
        <w:t xml:space="preserve"> </w:t>
      </w:r>
      <w:r w:rsidRPr="00A711FD">
        <w:rPr>
          <w:rFonts w:ascii="Times New Roman" w:hAnsi="Times New Roman" w:cs="Times New Roman"/>
          <w:sz w:val="22"/>
        </w:rPr>
        <w:t>the</w:t>
      </w:r>
      <w:r w:rsidR="00FD53D0" w:rsidRPr="00A711FD">
        <w:rPr>
          <w:rFonts w:ascii="Times New Roman" w:hAnsi="Times New Roman" w:cs="Times New Roman"/>
          <w:sz w:val="22"/>
        </w:rPr>
        <w:t xml:space="preserve"> training and evaluation codes (Fill in your own codes in the EDIT HERE parts) of the</w:t>
      </w:r>
      <w:r w:rsidRPr="00A711FD">
        <w:rPr>
          <w:rFonts w:ascii="Times New Roman" w:hAnsi="Times New Roman" w:cs="Times New Roman"/>
          <w:sz w:val="22"/>
        </w:rPr>
        <w:t xml:space="preserve"> </w:t>
      </w:r>
      <w:r w:rsidR="00B00813" w:rsidRPr="00A711FD">
        <w:rPr>
          <w:rFonts w:ascii="Times New Roman" w:hAnsi="Times New Roman" w:cs="Times New Roman"/>
          <w:sz w:val="22"/>
        </w:rPr>
        <w:t xml:space="preserve">function </w:t>
      </w:r>
      <w:r w:rsidR="00EF5130" w:rsidRPr="00A711FD">
        <w:rPr>
          <w:rFonts w:ascii="Times New Roman" w:hAnsi="Times New Roman" w:cs="Times New Roman"/>
          <w:sz w:val="22"/>
        </w:rPr>
        <w:t>“</w:t>
      </w:r>
      <w:r w:rsidR="00FD53D0" w:rsidRPr="00A711FD">
        <w:rPr>
          <w:rFonts w:ascii="Times New Roman" w:hAnsi="Times New Roman" w:cs="Times New Roman"/>
          <w:sz w:val="22"/>
        </w:rPr>
        <w:t xml:space="preserve">ItemKNN” </w:t>
      </w:r>
      <w:r w:rsidR="00B00813" w:rsidRPr="00A711FD">
        <w:rPr>
          <w:rFonts w:ascii="Times New Roman" w:hAnsi="Times New Roman" w:cs="Times New Roman"/>
          <w:sz w:val="22"/>
        </w:rPr>
        <w:t>in ‘models</w:t>
      </w:r>
      <w:r w:rsidR="001B6E68" w:rsidRPr="00A711FD">
        <w:rPr>
          <w:rFonts w:ascii="Times New Roman" w:hAnsi="Times New Roman" w:cs="Times New Roman"/>
          <w:sz w:val="22"/>
        </w:rPr>
        <w:t>/</w:t>
      </w:r>
      <w:r w:rsidR="001B6E68" w:rsidRPr="00A711FD">
        <w:rPr>
          <w:rFonts w:ascii="Times New Roman" w:hAnsi="Times New Roman" w:cs="Times New Roman" w:hint="eastAsia"/>
          <w:sz w:val="22"/>
        </w:rPr>
        <w:t>itemKNN_explicit</w:t>
      </w:r>
      <w:r w:rsidR="00B00813" w:rsidRPr="00A711FD">
        <w:rPr>
          <w:rFonts w:ascii="Times New Roman" w:hAnsi="Times New Roman" w:cs="Times New Roman"/>
          <w:sz w:val="22"/>
        </w:rPr>
        <w:t>.py’</w:t>
      </w:r>
      <w:r w:rsidR="006A21A8" w:rsidRPr="00A711FD">
        <w:rPr>
          <w:rFonts w:ascii="Times New Roman" w:hAnsi="Times New Roman" w:cs="Times New Roman"/>
          <w:sz w:val="22"/>
        </w:rPr>
        <w:t xml:space="preserve"> </w:t>
      </w:r>
      <w:r w:rsidR="00EF4C59" w:rsidRPr="00A711FD">
        <w:rPr>
          <w:rFonts w:ascii="Times New Roman" w:hAnsi="Times New Roman" w:cs="Times New Roman"/>
          <w:sz w:val="22"/>
        </w:rPr>
        <w:t xml:space="preserve">using </w:t>
      </w:r>
      <w:r w:rsidRPr="00A711FD">
        <w:rPr>
          <w:rFonts w:ascii="Times New Roman" w:hAnsi="Times New Roman" w:cs="Times New Roman"/>
          <w:sz w:val="22"/>
        </w:rPr>
        <w:t xml:space="preserve">the </w:t>
      </w:r>
      <w:r w:rsidR="0047258E" w:rsidRPr="00A711FD">
        <w:rPr>
          <w:rFonts w:ascii="Times New Roman" w:hAnsi="Times New Roman" w:cs="Times New Roman"/>
          <w:sz w:val="22"/>
        </w:rPr>
        <w:t>Adjusted cosine similarity</w:t>
      </w:r>
      <w:r w:rsidR="00822AD5" w:rsidRPr="00A711FD">
        <w:rPr>
          <w:rFonts w:ascii="Times New Roman" w:hAnsi="Times New Roman" w:cs="Times New Roman" w:hint="eastAsia"/>
          <w:sz w:val="22"/>
        </w:rPr>
        <w:t>.</w:t>
      </w:r>
      <w:r w:rsidR="0047258E" w:rsidRPr="00A711FD">
        <w:rPr>
          <w:rFonts w:ascii="Times New Roman" w:hAnsi="Times New Roman" w:cs="Times New Roman"/>
          <w:sz w:val="22"/>
        </w:rPr>
        <w:t xml:space="preserve"> </w:t>
      </w:r>
      <w:r w:rsidR="00A711FD" w:rsidRPr="00A711FD">
        <w:rPr>
          <w:rFonts w:ascii="Times New Roman" w:hAnsi="Times New Roman" w:cs="Times New Roman"/>
          <w:sz w:val="22"/>
        </w:rPr>
        <w:t xml:space="preserve">The similarity is </w:t>
      </w:r>
      <w:r w:rsidR="00F148CD" w:rsidRPr="00A711FD">
        <w:rPr>
          <w:rFonts w:ascii="Times New Roman" w:hAnsi="Times New Roman" w:cs="Times New Roman" w:hint="eastAsia"/>
          <w:sz w:val="22"/>
        </w:rPr>
        <w:t>defined</w:t>
      </w:r>
      <w:r w:rsidR="00F148CD" w:rsidRPr="00A711FD">
        <w:rPr>
          <w:rFonts w:ascii="Times New Roman" w:hAnsi="Times New Roman" w:cs="Times New Roman"/>
          <w:sz w:val="22"/>
        </w:rPr>
        <w:t xml:space="preserve"> </w:t>
      </w:r>
      <w:r w:rsidR="00F148CD" w:rsidRPr="00A711FD">
        <w:rPr>
          <w:rFonts w:ascii="Times New Roman" w:hAnsi="Times New Roman" w:cs="Times New Roman" w:hint="eastAsia"/>
          <w:sz w:val="22"/>
        </w:rPr>
        <w:t>as</w:t>
      </w:r>
      <w:r w:rsidR="00F148CD" w:rsidRPr="00A711FD">
        <w:rPr>
          <w:rFonts w:ascii="Times New Roman" w:hAnsi="Times New Roman" w:cs="Times New Roman"/>
          <w:sz w:val="22"/>
        </w:rPr>
        <w:t xml:space="preserve"> </w:t>
      </w:r>
      <w:r w:rsidR="00F148CD" w:rsidRPr="00A711FD">
        <w:rPr>
          <w:rFonts w:ascii="Times New Roman" w:hAnsi="Times New Roman" w:cs="Times New Roman" w:hint="eastAsia"/>
          <w:sz w:val="22"/>
        </w:rPr>
        <w:t>follows:</w:t>
      </w:r>
    </w:p>
    <w:p w14:paraId="0FBDF93C" w14:textId="26A03CF1" w:rsidR="00203D47" w:rsidRPr="00A711FD" w:rsidRDefault="00203D47" w:rsidP="001F0132">
      <w:pPr>
        <w:rPr>
          <w:rFonts w:ascii="Times New Roman" w:hAnsi="Times New Roman" w:cs="Times New Roman"/>
          <w:iCs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sim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</w:rPr>
                <m:t>i,j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sz w:val="22"/>
                </w:rPr>
              </m:ctrlPr>
            </m:fPr>
            <m:num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2"/>
                    </w:rPr>
                    <m:t>u∈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2"/>
                        </w:rPr>
                      </m:ctrlPr>
                    </m:sSub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</w:rPr>
                        <m:t>ij</m:t>
                      </m:r>
                    </m:sub>
                  </m:sSub>
                </m:sub>
                <m:sup/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u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  <w:sz w:val="22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r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u*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u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  <w:sz w:val="22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r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u*</m:t>
                          </m:r>
                        </m:sub>
                      </m:sSub>
                    </m:e>
                  </m:d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</w:rPr>
                  </m:ctrlPr>
                </m:radPr>
                <m:deg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2"/>
                        </w:rPr>
                        <m:t>u∈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ij</m:t>
                          </m:r>
                        </m:sub>
                      </m:sSub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  <w:sz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u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2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  <w:sz w:val="22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2"/>
                                        </w:rPr>
                                        <m:t>r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u*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</w:rPr>
                  </m:ctrlPr>
                </m:radPr>
                <m:deg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2"/>
                        </w:rPr>
                        <m:t>u∈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ij</m:t>
                          </m:r>
                        </m:sub>
                      </m:sSub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  <w:sz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u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22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  <w:sz w:val="22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2"/>
                                        </w:rPr>
                                        <m:t>r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2"/>
                                    </w:rPr>
                                    <m:t>u*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 w14:paraId="1217FC79" w14:textId="419EEC64" w:rsidR="00FD53D0" w:rsidRPr="00A711FD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  <w:r w:rsidRPr="00A711FD">
        <w:rPr>
          <w:rFonts w:ascii="Times New Roman" w:hAnsi="Times New Roman" w:cs="Times New Roman"/>
          <w:b/>
          <w:color w:val="FF0000"/>
          <w:sz w:val="22"/>
        </w:rPr>
        <w:t xml:space="preserve">Note: </w:t>
      </w:r>
      <w:r w:rsidR="00D64C64" w:rsidRPr="00A711FD">
        <w:rPr>
          <w:rFonts w:ascii="Times New Roman" w:hAnsi="Times New Roman" w:cs="Times New Roman"/>
          <w:b/>
          <w:color w:val="FF0000"/>
          <w:sz w:val="22"/>
        </w:rPr>
        <w:t xml:space="preserve">Fill </w:t>
      </w:r>
      <w:r w:rsidRPr="00A711FD"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="00D64C64" w:rsidRPr="00A711FD">
        <w:rPr>
          <w:rFonts w:ascii="Times New Roman" w:hAnsi="Times New Roman" w:cs="Times New Roman"/>
          <w:b/>
          <w:color w:val="FF0000"/>
          <w:sz w:val="22"/>
        </w:rPr>
        <w:t>your code here. You also have to submit your code to i-campus.</w:t>
      </w:r>
    </w:p>
    <w:p w14:paraId="4A2DE410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 w:rsidRPr="00A711FD">
        <w:rPr>
          <w:rFonts w:ascii="Times New Roman" w:hAnsi="Times New Roman" w:cs="Times New Roman"/>
          <w:b/>
          <w:sz w:val="22"/>
        </w:rPr>
        <w:t>Answer:</w:t>
      </w:r>
    </w:p>
    <w:p w14:paraId="4C43BE29" w14:textId="1A1F68A2" w:rsidR="00B137E4" w:rsidRPr="00A711FD" w:rsidRDefault="00B137E4" w:rsidP="001F0132">
      <w:pPr>
        <w:rPr>
          <w:rFonts w:ascii="Times New Roman" w:hAnsi="Times New Roman" w:cs="Times New Roman" w:hint="eastAsia"/>
          <w:b/>
          <w:sz w:val="22"/>
        </w:rPr>
      </w:pPr>
      <w:r w:rsidRPr="00B137E4">
        <w:rPr>
          <w:rFonts w:ascii="Times New Roman" w:hAnsi="Times New Roman" w:cs="Times New Roman"/>
          <w:b/>
          <w:sz w:val="22"/>
        </w:rPr>
        <w:drawing>
          <wp:inline distT="0" distB="0" distL="0" distR="0" wp14:anchorId="4D210134" wp14:editId="2E916012">
            <wp:extent cx="3664634" cy="1589788"/>
            <wp:effectExtent l="0" t="0" r="0" b="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24484" cy="161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99B3" w14:textId="404D2BF4" w:rsidR="007D00FB" w:rsidRPr="00A711FD" w:rsidRDefault="00D623F3" w:rsidP="007D00FB">
      <w:pPr>
        <w:rPr>
          <w:rFonts w:ascii="Times New Roman" w:hAnsi="Times New Roman" w:cs="Times New Roman"/>
          <w:bCs/>
          <w:sz w:val="22"/>
        </w:rPr>
      </w:pPr>
      <w:r w:rsidRPr="00A711FD">
        <w:rPr>
          <w:rFonts w:ascii="Times New Roman" w:hAnsi="Times New Roman" w:cs="Times New Roman"/>
          <w:b/>
          <w:sz w:val="22"/>
        </w:rPr>
        <w:t>(</w:t>
      </w:r>
      <w:r w:rsidR="004A59ED" w:rsidRPr="00A711FD">
        <w:rPr>
          <w:rFonts w:ascii="Times New Roman" w:hAnsi="Times New Roman" w:cs="Times New Roman"/>
          <w:b/>
          <w:sz w:val="22"/>
        </w:rPr>
        <w:t>c</w:t>
      </w:r>
      <w:r w:rsidR="001F0132" w:rsidRPr="00A711FD">
        <w:rPr>
          <w:rFonts w:ascii="Times New Roman" w:hAnsi="Times New Roman" w:cs="Times New Roman"/>
          <w:b/>
          <w:sz w:val="22"/>
        </w:rPr>
        <w:t>)</w:t>
      </w:r>
      <w:r w:rsidR="00570198" w:rsidRPr="00A711FD">
        <w:rPr>
          <w:rFonts w:ascii="Times New Roman" w:hAnsi="Times New Roman" w:cs="Times New Roman"/>
          <w:b/>
          <w:sz w:val="22"/>
        </w:rPr>
        <w:t xml:space="preserve"> </w:t>
      </w:r>
      <w:r w:rsidR="00570198" w:rsidRPr="00A711FD">
        <w:rPr>
          <w:rFonts w:ascii="Times New Roman" w:hAnsi="Times New Roman" w:cs="Times New Roman" w:hint="eastAsia"/>
          <w:b/>
          <w:sz w:val="22"/>
        </w:rPr>
        <w:t>[</w:t>
      </w:r>
      <w:r w:rsidR="00501EEE" w:rsidRPr="00A711FD">
        <w:rPr>
          <w:rFonts w:ascii="Times New Roman" w:hAnsi="Times New Roman" w:cs="Times New Roman"/>
          <w:b/>
          <w:sz w:val="22"/>
        </w:rPr>
        <w:t>2</w:t>
      </w:r>
      <w:r w:rsidR="00570198" w:rsidRPr="00A711FD">
        <w:rPr>
          <w:rFonts w:ascii="Times New Roman" w:hAnsi="Times New Roman" w:cs="Times New Roman" w:hint="eastAsia"/>
          <w:b/>
          <w:sz w:val="22"/>
        </w:rPr>
        <w:t>0</w:t>
      </w:r>
      <w:r w:rsidR="00570198" w:rsidRPr="00A711FD">
        <w:rPr>
          <w:rFonts w:ascii="Times New Roman" w:hAnsi="Times New Roman" w:cs="Times New Roman"/>
          <w:b/>
          <w:sz w:val="22"/>
        </w:rPr>
        <w:t xml:space="preserve"> </w:t>
      </w:r>
      <w:r w:rsidR="00570198" w:rsidRPr="00A711FD">
        <w:rPr>
          <w:rFonts w:ascii="Times New Roman" w:hAnsi="Times New Roman" w:cs="Times New Roman" w:hint="eastAsia"/>
          <w:b/>
          <w:sz w:val="22"/>
        </w:rPr>
        <w:t>pts]</w:t>
      </w:r>
      <w:r w:rsidR="001F0132" w:rsidRPr="00A711FD">
        <w:rPr>
          <w:rFonts w:ascii="Times New Roman" w:hAnsi="Times New Roman" w:cs="Times New Roman"/>
          <w:b/>
          <w:sz w:val="22"/>
        </w:rPr>
        <w:t xml:space="preserve"> </w:t>
      </w:r>
      <w:r w:rsidR="001F0132" w:rsidRPr="00A711FD">
        <w:rPr>
          <w:rFonts w:ascii="Times New Roman" w:hAnsi="Times New Roman" w:cs="Times New Roman"/>
          <w:sz w:val="22"/>
        </w:rPr>
        <w:t>G</w:t>
      </w:r>
      <w:r w:rsidR="00801FA1" w:rsidRPr="00A711FD">
        <w:rPr>
          <w:rFonts w:ascii="Times New Roman" w:hAnsi="Times New Roman" w:cs="Times New Roman"/>
          <w:sz w:val="22"/>
        </w:rPr>
        <w:t xml:space="preserve">iven </w:t>
      </w:r>
      <w:r w:rsidR="001F0132" w:rsidRPr="00A711FD">
        <w:rPr>
          <w:rFonts w:ascii="Times New Roman" w:hAnsi="Times New Roman" w:cs="Times New Roman"/>
          <w:sz w:val="22"/>
        </w:rPr>
        <w:t>the data</w:t>
      </w:r>
      <w:r w:rsidR="001C5135" w:rsidRPr="00A711FD">
        <w:rPr>
          <w:rFonts w:ascii="Times New Roman" w:hAnsi="Times New Roman" w:cs="Times New Roman"/>
          <w:sz w:val="22"/>
        </w:rPr>
        <w:t xml:space="preserve"> (‘movielens_100k.csv’)</w:t>
      </w:r>
      <w:r w:rsidR="001F0132" w:rsidRPr="00A711FD">
        <w:rPr>
          <w:rFonts w:ascii="Times New Roman" w:hAnsi="Times New Roman" w:cs="Times New Roman"/>
          <w:sz w:val="22"/>
        </w:rPr>
        <w:t>,</w:t>
      </w:r>
      <w:r w:rsidR="007003B9" w:rsidRPr="00A711FD">
        <w:rPr>
          <w:rFonts w:ascii="Times New Roman" w:hAnsi="Times New Roman" w:cs="Times New Roman"/>
          <w:sz w:val="22"/>
        </w:rPr>
        <w:t xml:space="preserve"> </w:t>
      </w:r>
      <w:r w:rsidR="00843A65" w:rsidRPr="00A711FD">
        <w:rPr>
          <w:rFonts w:ascii="Times New Roman" w:hAnsi="Times New Roman" w:cs="Times New Roman"/>
          <w:sz w:val="22"/>
        </w:rPr>
        <w:t xml:space="preserve">draw </w:t>
      </w:r>
      <w:r w:rsidR="004A59ED" w:rsidRPr="00A711FD">
        <w:rPr>
          <w:rFonts w:ascii="Times New Roman" w:hAnsi="Times New Roman" w:cs="Times New Roman"/>
          <w:sz w:val="22"/>
        </w:rPr>
        <w:t xml:space="preserve">the </w:t>
      </w:r>
      <w:r w:rsidR="00801FA1" w:rsidRPr="00A711FD">
        <w:rPr>
          <w:rFonts w:ascii="Times New Roman" w:hAnsi="Times New Roman" w:cs="Times New Roman"/>
          <w:sz w:val="22"/>
        </w:rPr>
        <w:t>plot</w:t>
      </w:r>
      <w:r w:rsidR="00266E12" w:rsidRPr="00A711FD">
        <w:rPr>
          <w:rFonts w:ascii="Times New Roman" w:hAnsi="Times New Roman" w:cs="Times New Roman" w:hint="eastAsia"/>
          <w:sz w:val="22"/>
        </w:rPr>
        <w:t>s</w:t>
      </w:r>
      <w:r w:rsidR="00843A65" w:rsidRPr="00A711FD">
        <w:rPr>
          <w:rFonts w:ascii="Times New Roman" w:hAnsi="Times New Roman" w:cs="Times New Roman"/>
          <w:sz w:val="22"/>
        </w:rPr>
        <w:t xml:space="preserve"> </w:t>
      </w:r>
      <w:r w:rsidR="00E828F0" w:rsidRPr="00A711FD">
        <w:rPr>
          <w:rFonts w:ascii="Times New Roman" w:hAnsi="Times New Roman" w:cs="Times New Roman" w:hint="eastAsia"/>
          <w:sz w:val="22"/>
        </w:rPr>
        <w:t>of</w:t>
      </w:r>
      <w:r w:rsidR="00E828F0" w:rsidRPr="00A711FD">
        <w:rPr>
          <w:rFonts w:ascii="Times New Roman" w:hAnsi="Times New Roman" w:cs="Times New Roman"/>
          <w:sz w:val="22"/>
        </w:rPr>
        <w:t xml:space="preserve"> </w:t>
      </w:r>
      <w:r w:rsidR="00E828F0" w:rsidRPr="00A711FD">
        <w:rPr>
          <w:rFonts w:ascii="Times New Roman" w:hAnsi="Times New Roman" w:cs="Times New Roman" w:hint="eastAsia"/>
          <w:sz w:val="22"/>
        </w:rPr>
        <w:t>RMSE</w:t>
      </w:r>
      <w:r w:rsidR="00E828F0" w:rsidRPr="00A711FD">
        <w:rPr>
          <w:rFonts w:ascii="Times New Roman" w:hAnsi="Times New Roman" w:cs="Times New Roman"/>
          <w:sz w:val="22"/>
        </w:rPr>
        <w:t xml:space="preserve"> </w:t>
      </w:r>
      <w:r w:rsidR="001F0132" w:rsidRPr="00A711FD">
        <w:rPr>
          <w:rFonts w:ascii="Times New Roman" w:hAnsi="Times New Roman" w:cs="Times New Roman"/>
          <w:sz w:val="22"/>
        </w:rPr>
        <w:t xml:space="preserve">by </w:t>
      </w:r>
      <w:r w:rsidR="00E828F0" w:rsidRPr="00A711FD">
        <w:rPr>
          <w:rFonts w:ascii="Times New Roman" w:hAnsi="Times New Roman" w:cs="Times New Roman"/>
          <w:sz w:val="22"/>
        </w:rPr>
        <w:t xml:space="preserve">adjusting </w:t>
      </w:r>
      <w:r w:rsidR="00111329" w:rsidRPr="00A711FD">
        <w:rPr>
          <w:rFonts w:ascii="Times New Roman" w:hAnsi="Times New Roman" w:cs="Times New Roman"/>
          <w:sz w:val="22"/>
        </w:rPr>
        <w:t>K</w:t>
      </w:r>
      <w:r w:rsidR="008A5918" w:rsidRPr="00A711FD">
        <w:rPr>
          <w:rFonts w:ascii="Times New Roman" w:hAnsi="Times New Roman" w:cs="Times New Roman"/>
          <w:sz w:val="22"/>
        </w:rPr>
        <w:t xml:space="preserve"> (i.e., </w:t>
      </w:r>
      <w:r w:rsidR="003D460D" w:rsidRPr="00A711FD">
        <w:rPr>
          <w:rFonts w:ascii="Times New Roman" w:hAnsi="Times New Roman" w:cs="Times New Roman" w:hint="eastAsia"/>
          <w:sz w:val="22"/>
        </w:rPr>
        <w:t>the</w:t>
      </w:r>
      <w:r w:rsidR="003D460D" w:rsidRPr="00A711FD">
        <w:rPr>
          <w:rFonts w:ascii="Times New Roman" w:hAnsi="Times New Roman" w:cs="Times New Roman"/>
          <w:sz w:val="22"/>
        </w:rPr>
        <w:t xml:space="preserve"> </w:t>
      </w:r>
      <w:r w:rsidR="003D460D" w:rsidRPr="00A711FD">
        <w:rPr>
          <w:rFonts w:ascii="Times New Roman" w:hAnsi="Times New Roman" w:cs="Times New Roman" w:hint="eastAsia"/>
          <w:sz w:val="22"/>
        </w:rPr>
        <w:t>number</w:t>
      </w:r>
      <w:r w:rsidR="003D460D" w:rsidRPr="00A711FD">
        <w:rPr>
          <w:rFonts w:ascii="Times New Roman" w:hAnsi="Times New Roman" w:cs="Times New Roman"/>
          <w:sz w:val="22"/>
        </w:rPr>
        <w:t xml:space="preserve"> </w:t>
      </w:r>
      <w:r w:rsidR="003D460D" w:rsidRPr="00A711FD">
        <w:rPr>
          <w:rFonts w:ascii="Times New Roman" w:hAnsi="Times New Roman" w:cs="Times New Roman" w:hint="eastAsia"/>
          <w:sz w:val="22"/>
        </w:rPr>
        <w:t>of</w:t>
      </w:r>
      <w:r w:rsidR="003D460D" w:rsidRPr="00A711FD">
        <w:rPr>
          <w:rFonts w:ascii="Times New Roman" w:hAnsi="Times New Roman" w:cs="Times New Roman"/>
          <w:sz w:val="22"/>
        </w:rPr>
        <w:t xml:space="preserve"> </w:t>
      </w:r>
      <w:r w:rsidR="003D460D" w:rsidRPr="00A711FD">
        <w:rPr>
          <w:rFonts w:ascii="Times New Roman" w:hAnsi="Times New Roman" w:cs="Times New Roman" w:hint="eastAsia"/>
          <w:sz w:val="22"/>
        </w:rPr>
        <w:t>nearest</w:t>
      </w:r>
      <w:r w:rsidR="003D460D" w:rsidRPr="00A711FD">
        <w:rPr>
          <w:rFonts w:ascii="Times New Roman" w:hAnsi="Times New Roman" w:cs="Times New Roman"/>
          <w:sz w:val="22"/>
        </w:rPr>
        <w:t xml:space="preserve"> </w:t>
      </w:r>
      <w:r w:rsidR="003D460D" w:rsidRPr="00A711FD">
        <w:rPr>
          <w:rFonts w:ascii="Times New Roman" w:hAnsi="Times New Roman" w:cs="Times New Roman" w:hint="eastAsia"/>
          <w:sz w:val="22"/>
        </w:rPr>
        <w:t>neighbors</w:t>
      </w:r>
      <w:r w:rsidR="008A5918" w:rsidRPr="00A711FD">
        <w:rPr>
          <w:rFonts w:ascii="Times New Roman" w:hAnsi="Times New Roman" w:cs="Times New Roman"/>
          <w:sz w:val="22"/>
        </w:rPr>
        <w:t>)</w:t>
      </w:r>
      <w:r w:rsidR="00E828F0" w:rsidRPr="00A711FD">
        <w:rPr>
          <w:rFonts w:ascii="Times New Roman" w:hAnsi="Times New Roman" w:cs="Times New Roman"/>
          <w:sz w:val="22"/>
        </w:rPr>
        <w:t xml:space="preserve"> </w:t>
      </w:r>
      <w:r w:rsidR="008A5918" w:rsidRPr="00A711FD">
        <w:rPr>
          <w:rFonts w:ascii="Times New Roman" w:hAnsi="Times New Roman" w:cs="Times New Roman" w:hint="eastAsia"/>
          <w:sz w:val="22"/>
        </w:rPr>
        <w:t>for</w:t>
      </w:r>
      <w:r w:rsidR="008A5918" w:rsidRPr="00A711FD">
        <w:rPr>
          <w:rFonts w:ascii="Times New Roman" w:hAnsi="Times New Roman" w:cs="Times New Roman"/>
          <w:sz w:val="22"/>
        </w:rPr>
        <w:t xml:space="preserve"> </w:t>
      </w:r>
      <w:r w:rsidR="008A5918" w:rsidRPr="00A711FD">
        <w:rPr>
          <w:rFonts w:ascii="Times New Roman" w:hAnsi="Times New Roman" w:cs="Times New Roman" w:hint="eastAsia"/>
          <w:sz w:val="22"/>
        </w:rPr>
        <w:t>UserKNN</w:t>
      </w:r>
      <w:r w:rsidR="008A5918" w:rsidRPr="00A711FD">
        <w:rPr>
          <w:rFonts w:ascii="Times New Roman" w:hAnsi="Times New Roman" w:cs="Times New Roman"/>
          <w:sz w:val="22"/>
        </w:rPr>
        <w:t xml:space="preserve"> </w:t>
      </w:r>
      <w:r w:rsidR="008A5918" w:rsidRPr="00A711FD">
        <w:rPr>
          <w:rFonts w:ascii="Times New Roman" w:hAnsi="Times New Roman" w:cs="Times New Roman" w:hint="eastAsia"/>
          <w:sz w:val="22"/>
        </w:rPr>
        <w:t>and</w:t>
      </w:r>
      <w:r w:rsidR="008A5918" w:rsidRPr="00A711FD">
        <w:rPr>
          <w:rFonts w:ascii="Times New Roman" w:hAnsi="Times New Roman" w:cs="Times New Roman"/>
          <w:sz w:val="22"/>
        </w:rPr>
        <w:t xml:space="preserve"> </w:t>
      </w:r>
      <w:r w:rsidR="008A5918" w:rsidRPr="00A711FD">
        <w:rPr>
          <w:rFonts w:ascii="Times New Roman" w:hAnsi="Times New Roman" w:cs="Times New Roman" w:hint="eastAsia"/>
          <w:sz w:val="22"/>
        </w:rPr>
        <w:t>ItemKNN</w:t>
      </w:r>
      <w:r w:rsidR="008A5918" w:rsidRPr="00A711FD">
        <w:rPr>
          <w:rFonts w:ascii="Times New Roman" w:hAnsi="Times New Roman" w:cs="Times New Roman"/>
          <w:sz w:val="22"/>
        </w:rPr>
        <w:t xml:space="preserve">, </w:t>
      </w:r>
      <w:r w:rsidR="003D460D" w:rsidRPr="00A711FD">
        <w:rPr>
          <w:rFonts w:ascii="Times New Roman" w:hAnsi="Times New Roman" w:cs="Times New Roman" w:hint="eastAsia"/>
          <w:sz w:val="22"/>
        </w:rPr>
        <w:t>respectively</w:t>
      </w:r>
      <w:r w:rsidR="00A56948" w:rsidRPr="00A711FD">
        <w:rPr>
          <w:rFonts w:ascii="Times New Roman" w:hAnsi="Times New Roman" w:cs="Times New Roman"/>
          <w:sz w:val="22"/>
        </w:rPr>
        <w:t>.</w:t>
      </w:r>
      <w:r w:rsidR="00FD53D0" w:rsidRPr="00A711FD">
        <w:rPr>
          <w:rFonts w:ascii="Times New Roman" w:hAnsi="Times New Roman" w:cs="Times New Roman"/>
          <w:sz w:val="22"/>
        </w:rPr>
        <w:t xml:space="preserve"> (You can change the top_k value of UserKNN </w:t>
      </w:r>
      <w:r w:rsidR="00FD53D0" w:rsidRPr="00A711FD">
        <w:rPr>
          <w:rFonts w:ascii="Times New Roman" w:hAnsi="Times New Roman" w:cs="Times New Roman"/>
          <w:sz w:val="22"/>
        </w:rPr>
        <w:lastRenderedPageBreak/>
        <w:t>and ItemKNN, respectively.)</w:t>
      </w:r>
      <w:r w:rsidR="001F0132" w:rsidRPr="00A711FD">
        <w:rPr>
          <w:rFonts w:ascii="Times New Roman" w:hAnsi="Times New Roman" w:cs="Times New Roman"/>
          <w:sz w:val="22"/>
        </w:rPr>
        <w:t xml:space="preserve"> </w:t>
      </w:r>
      <w:r w:rsidR="004A59ED" w:rsidRPr="00A711FD">
        <w:rPr>
          <w:rFonts w:ascii="Times New Roman" w:hAnsi="Times New Roman" w:cs="Times New Roman"/>
          <w:sz w:val="22"/>
        </w:rPr>
        <w:t xml:space="preserve">(i) </w:t>
      </w:r>
      <w:r w:rsidR="007F060A" w:rsidRPr="00A711FD">
        <w:rPr>
          <w:rFonts w:ascii="Times New Roman" w:hAnsi="Times New Roman" w:cs="Times New Roman"/>
          <w:sz w:val="22"/>
        </w:rPr>
        <w:t xml:space="preserve">For varying </w:t>
      </w:r>
      <w:r w:rsidR="00111329" w:rsidRPr="00A711FD">
        <w:rPr>
          <w:rFonts w:ascii="Times New Roman" w:hAnsi="Times New Roman" w:cs="Times New Roman"/>
          <w:sz w:val="22"/>
        </w:rPr>
        <w:t>K</w:t>
      </w:r>
      <w:r w:rsidR="007F060A" w:rsidRPr="00A711FD">
        <w:rPr>
          <w:rFonts w:ascii="Times New Roman" w:hAnsi="Times New Roman" w:cs="Times New Roman"/>
          <w:sz w:val="22"/>
        </w:rPr>
        <w:t>, e</w:t>
      </w:r>
      <w:r w:rsidR="00AF4EAD" w:rsidRPr="00A711FD">
        <w:rPr>
          <w:rFonts w:ascii="Times New Roman" w:hAnsi="Times New Roman" w:cs="Times New Roman" w:hint="eastAsia"/>
          <w:sz w:val="22"/>
        </w:rPr>
        <w:t>xplain</w:t>
      </w:r>
      <w:r w:rsidR="00AF4EAD" w:rsidRPr="00A711FD">
        <w:rPr>
          <w:rFonts w:ascii="Times New Roman" w:hAnsi="Times New Roman" w:cs="Times New Roman"/>
          <w:sz w:val="22"/>
        </w:rPr>
        <w:t xml:space="preserve"> </w:t>
      </w:r>
      <w:r w:rsidR="007F060A" w:rsidRPr="00A711FD">
        <w:rPr>
          <w:rFonts w:ascii="Times New Roman" w:hAnsi="Times New Roman" w:cs="Times New Roman"/>
          <w:sz w:val="22"/>
        </w:rPr>
        <w:t xml:space="preserve">the </w:t>
      </w:r>
      <w:r w:rsidR="00AF4EAD" w:rsidRPr="00A711FD">
        <w:rPr>
          <w:rFonts w:ascii="Times New Roman" w:hAnsi="Times New Roman" w:cs="Times New Roman" w:hint="eastAsia"/>
          <w:sz w:val="22"/>
        </w:rPr>
        <w:t>results</w:t>
      </w:r>
      <w:r w:rsidR="004A59ED" w:rsidRPr="00A711FD">
        <w:rPr>
          <w:rFonts w:ascii="Times New Roman" w:hAnsi="Times New Roman" w:cs="Times New Roman"/>
          <w:sz w:val="22"/>
        </w:rPr>
        <w:t xml:space="preserve"> and</w:t>
      </w:r>
      <w:r w:rsidR="007F060A" w:rsidRPr="00A711FD">
        <w:rPr>
          <w:rFonts w:ascii="Times New Roman" w:hAnsi="Times New Roman" w:cs="Times New Roman"/>
          <w:sz w:val="22"/>
        </w:rPr>
        <w:t xml:space="preserve"> </w:t>
      </w:r>
      <w:r w:rsidR="004A59ED" w:rsidRPr="00A711FD">
        <w:rPr>
          <w:rFonts w:ascii="Times New Roman" w:hAnsi="Times New Roman" w:cs="Times New Roman"/>
          <w:sz w:val="22"/>
        </w:rPr>
        <w:t xml:space="preserve">how much </w:t>
      </w:r>
      <w:r w:rsidR="00111329" w:rsidRPr="00A711FD">
        <w:rPr>
          <w:rFonts w:ascii="Times New Roman" w:hAnsi="Times New Roman" w:cs="Times New Roman"/>
          <w:sz w:val="22"/>
        </w:rPr>
        <w:t>K</w:t>
      </w:r>
      <w:r w:rsidR="004A59ED" w:rsidRPr="00A711FD">
        <w:rPr>
          <w:rFonts w:ascii="Times New Roman" w:hAnsi="Times New Roman" w:cs="Times New Roman"/>
          <w:sz w:val="22"/>
        </w:rPr>
        <w:t xml:space="preserve"> affects</w:t>
      </w:r>
      <w:r w:rsidR="007F060A" w:rsidRPr="00A711FD">
        <w:rPr>
          <w:rFonts w:ascii="Times New Roman" w:hAnsi="Times New Roman" w:cs="Times New Roman"/>
          <w:sz w:val="22"/>
        </w:rPr>
        <w:t xml:space="preserve"> RMSE</w:t>
      </w:r>
      <w:r w:rsidR="004A59ED" w:rsidRPr="00A711FD">
        <w:rPr>
          <w:rFonts w:ascii="Times New Roman" w:hAnsi="Times New Roman" w:cs="Times New Roman"/>
          <w:sz w:val="22"/>
        </w:rPr>
        <w:t xml:space="preserve">. </w:t>
      </w:r>
      <w:r w:rsidR="00BC6D2F" w:rsidRPr="00A711FD">
        <w:rPr>
          <w:rFonts w:ascii="Times New Roman" w:hAnsi="Times New Roman" w:cs="Times New Roman"/>
          <w:sz w:val="22"/>
        </w:rPr>
        <w:t>(</w:t>
      </w:r>
      <w:r w:rsidR="00BC6D2F" w:rsidRPr="00A711FD">
        <w:rPr>
          <w:rFonts w:ascii="Times New Roman" w:hAnsi="Times New Roman" w:cs="Times New Roman" w:hint="eastAsia"/>
          <w:sz w:val="22"/>
        </w:rPr>
        <w:t>i</w:t>
      </w:r>
      <w:r w:rsidR="00BC6D2F" w:rsidRPr="00A711FD">
        <w:rPr>
          <w:rFonts w:ascii="Times New Roman" w:hAnsi="Times New Roman" w:cs="Times New Roman"/>
          <w:sz w:val="22"/>
        </w:rPr>
        <w:t xml:space="preserve">i) </w:t>
      </w:r>
      <w:r w:rsidR="004A59ED" w:rsidRPr="00A711FD">
        <w:rPr>
          <w:rFonts w:ascii="Times New Roman" w:hAnsi="Times New Roman" w:cs="Times New Roman"/>
          <w:sz w:val="22"/>
        </w:rPr>
        <w:t>evaluate w</w:t>
      </w:r>
      <w:r w:rsidR="00111329" w:rsidRPr="00A711FD">
        <w:rPr>
          <w:rFonts w:ascii="Times New Roman" w:hAnsi="Times New Roman" w:cs="Times New Roman"/>
          <w:sz w:val="22"/>
        </w:rPr>
        <w:t xml:space="preserve">hich </w:t>
      </w:r>
      <w:r w:rsidR="00111329" w:rsidRPr="00A711FD">
        <w:rPr>
          <w:rFonts w:ascii="Times New Roman" w:hAnsi="Times New Roman" w:cs="Times New Roman"/>
          <w:bCs/>
          <w:sz w:val="22"/>
        </w:rPr>
        <w:t>of the two algorithms, user-based and item-based collaborative filtering, is better?</w:t>
      </w:r>
    </w:p>
    <w:p w14:paraId="1E9708E1" w14:textId="390C3DAF" w:rsidR="00FD53D0" w:rsidRPr="00A711FD" w:rsidRDefault="00FD53D0" w:rsidP="007D00FB">
      <w:pPr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/>
          <w:bCs/>
          <w:sz w:val="22"/>
        </w:rPr>
        <w:t>- Search space of K</w:t>
      </w:r>
      <w:r w:rsidR="008F177A">
        <w:rPr>
          <w:rFonts w:ascii="Times New Roman" w:hAnsi="Times New Roman" w:cs="Times New Roman"/>
          <w:bCs/>
          <w:sz w:val="22"/>
        </w:rPr>
        <w:t xml:space="preserve"> </w:t>
      </w:r>
      <w:r w:rsidRPr="00A711FD">
        <w:rPr>
          <w:rFonts w:ascii="Times New Roman" w:hAnsi="Times New Roman" w:cs="Times New Roman"/>
          <w:bCs/>
          <w:sz w:val="22"/>
        </w:rPr>
        <w:t>=</w:t>
      </w:r>
      <w:r w:rsidR="008F177A">
        <w:rPr>
          <w:rFonts w:ascii="Times New Roman" w:hAnsi="Times New Roman" w:cs="Times New Roman"/>
          <w:bCs/>
          <w:sz w:val="22"/>
        </w:rPr>
        <w:t xml:space="preserve"> </w:t>
      </w:r>
      <w:r w:rsidRPr="00A711FD">
        <w:rPr>
          <w:rFonts w:ascii="Times New Roman" w:hAnsi="Times New Roman" w:cs="Times New Roman"/>
          <w:bCs/>
          <w:sz w:val="22"/>
        </w:rPr>
        <w:t>{</w:t>
      </w:r>
      <w:r w:rsidR="00A711FD" w:rsidRPr="00A711FD">
        <w:rPr>
          <w:rFonts w:ascii="Times New Roman" w:hAnsi="Times New Roman" w:cs="Times New Roman"/>
          <w:bCs/>
          <w:sz w:val="22"/>
        </w:rPr>
        <w:t xml:space="preserve">1, </w:t>
      </w:r>
      <w:r w:rsidRPr="00A711FD">
        <w:rPr>
          <w:rFonts w:ascii="Times New Roman" w:hAnsi="Times New Roman" w:cs="Times New Roman"/>
          <w:bCs/>
          <w:sz w:val="22"/>
        </w:rPr>
        <w:t>5, 10, 100, 500}</w:t>
      </w:r>
    </w:p>
    <w:p w14:paraId="1B4B2DFF" w14:textId="29C4F3DB" w:rsidR="001F0132" w:rsidRPr="00A711FD" w:rsidRDefault="00DF6C27" w:rsidP="00E828F0">
      <w:pPr>
        <w:rPr>
          <w:rFonts w:ascii="Times New Roman" w:hAnsi="Times New Roman" w:cs="Times New Roman"/>
          <w:b/>
          <w:color w:val="FF0000"/>
          <w:sz w:val="22"/>
        </w:rPr>
      </w:pPr>
      <w:r w:rsidRPr="00A711FD">
        <w:rPr>
          <w:rFonts w:ascii="Times New Roman" w:hAnsi="Times New Roman" w:cs="Times New Roman"/>
          <w:b/>
          <w:color w:val="FF0000"/>
          <w:sz w:val="22"/>
        </w:rPr>
        <w:t>Note: Show your plots and explanations in short (3-5) lines.</w:t>
      </w:r>
    </w:p>
    <w:p w14:paraId="57F2D490" w14:textId="77777777" w:rsidR="001F0132" w:rsidRPr="00A711FD" w:rsidRDefault="001F0132" w:rsidP="001F0132">
      <w:pPr>
        <w:rPr>
          <w:rFonts w:ascii="Times New Roman" w:hAnsi="Times New Roman" w:cs="Times New Roman"/>
          <w:b/>
          <w:sz w:val="22"/>
        </w:rPr>
      </w:pPr>
      <w:r w:rsidRPr="00A711FD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:rsidRPr="00A711FD" w14:paraId="4E2D7ABD" w14:textId="77777777" w:rsidTr="00C2111B">
        <w:trPr>
          <w:trHeight w:val="1186"/>
        </w:trPr>
        <w:tc>
          <w:tcPr>
            <w:tcW w:w="9736" w:type="dxa"/>
          </w:tcPr>
          <w:p w14:paraId="19D1754D" w14:textId="77777777" w:rsidR="001F0132" w:rsidRPr="00A711FD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38DCE69" w14:textId="78B2897B" w:rsidR="001F0132" w:rsidRPr="00A711FD" w:rsidRDefault="00B137E4" w:rsidP="00C2111B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r w:rsidRPr="00B137E4">
              <w:rPr>
                <w:rFonts w:ascii="Times New Roman" w:hAnsi="Times New Roman" w:cs="Times New Roman"/>
                <w:b/>
                <w:sz w:val="22"/>
              </w:rPr>
              <w:drawing>
                <wp:inline distT="0" distB="0" distL="0" distR="0" wp14:anchorId="2DF54FA2" wp14:editId="6309FB4A">
                  <wp:extent cx="1998004" cy="1519311"/>
                  <wp:effectExtent l="0" t="0" r="0" b="508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79" cy="1572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43BB"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 w:rsidR="00CC43BB" w:rsidRPr="00CC43BB">
              <w:rPr>
                <w:rFonts w:ascii="Times New Roman" w:hAnsi="Times New Roman" w:cs="Times New Roman"/>
                <w:b/>
                <w:sz w:val="22"/>
              </w:rPr>
              <w:drawing>
                <wp:inline distT="0" distB="0" distL="0" distR="0" wp14:anchorId="74512D70" wp14:editId="67A7CE72">
                  <wp:extent cx="2021260" cy="1526003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5842" cy="1559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3457E7" w14:textId="46211F9B" w:rsidR="001F0132" w:rsidRDefault="00CC43BB" w:rsidP="00CC43BB">
            <w:pPr>
              <w:ind w:firstLineChars="450" w:firstLine="99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User_KNN                       Item_KNN</w:t>
            </w:r>
          </w:p>
          <w:p w14:paraId="69ACA827" w14:textId="5B9E6D74" w:rsidR="00CC43BB" w:rsidRPr="00CC43BB" w:rsidRDefault="00CC43BB" w:rsidP="00CC43BB">
            <w:p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C43BB">
              <w:rPr>
                <w:rFonts w:ascii="Times New Roman" w:hAnsi="Times New Roman" w:cs="Times New Roman"/>
                <w:sz w:val="22"/>
              </w:rPr>
              <w:t>In the movielens_100k.csv dataset, user_knn has a lower rmse score than item_knn, so it shows better performance. The best performance is when user_knn's top_k is 100, and item_knn's best performance is when top_k is 500.</w:t>
            </w:r>
          </w:p>
          <w:p w14:paraId="65A13359" w14:textId="14E82BB4" w:rsidR="00CC43BB" w:rsidRDefault="00CC43BB" w:rsidP="00CC43BB">
            <w:p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>UserKNN,K=1: 1.73723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,</w:t>
            </w: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UserKNN,K=5: 1.119028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,</w:t>
            </w: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UserKNN,K=10: 1.04076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,</w:t>
            </w: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UserKNN,K=100: 0.96396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,</w:t>
            </w: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UserKNN,K=500: 0.964693 </w:t>
            </w:r>
          </w:p>
          <w:p w14:paraId="2BB15C45" w14:textId="41FDDD60" w:rsidR="001F0132" w:rsidRPr="00BA7844" w:rsidRDefault="00CC43BB" w:rsidP="00C2111B">
            <w:pPr>
              <w:rPr>
                <w:rFonts w:ascii="Times New Roman" w:hAnsi="Times New Roman" w:cs="Times New Roman" w:hint="eastAsia"/>
                <w:b/>
                <w:color w:val="000000" w:themeColor="text1"/>
                <w:sz w:val="22"/>
              </w:rPr>
            </w:pP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ItemKNN,K=1: 2.050220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,</w:t>
            </w: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>ItemKNN,K=5: 1.165208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,</w:t>
            </w: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ItemKNN,K=10: 1.052499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,</w:t>
            </w: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ItemKNN,K=100: 0.988824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, </w:t>
            </w:r>
            <w:r w:rsidRPr="00CC43BB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ItemKNN,K=500: 0.988756</w:t>
            </w:r>
          </w:p>
        </w:tc>
      </w:tr>
    </w:tbl>
    <w:p w14:paraId="76B77ABF" w14:textId="6B3EC2AE" w:rsidR="00042806" w:rsidRPr="00A711FD" w:rsidRDefault="00042806" w:rsidP="00484FCD">
      <w:pPr>
        <w:rPr>
          <w:rFonts w:ascii="Times New Roman" w:hAnsi="Times New Roman" w:cs="Times New Roman" w:hint="eastAsia"/>
          <w:sz w:val="22"/>
        </w:rPr>
      </w:pPr>
    </w:p>
    <w:p w14:paraId="4C1F64C2" w14:textId="44FF427C" w:rsidR="000751F8" w:rsidRPr="00A711FD" w:rsidRDefault="000751F8" w:rsidP="00484FCD">
      <w:pPr>
        <w:rPr>
          <w:rFonts w:ascii="Times New Roman" w:hAnsi="Times New Roman" w:cs="Times New Roman"/>
          <w:b/>
          <w:bCs/>
          <w:sz w:val="22"/>
        </w:rPr>
      </w:pPr>
      <w:r w:rsidRPr="00A711FD">
        <w:rPr>
          <w:rFonts w:ascii="Times New Roman" w:hAnsi="Times New Roman" w:cs="Times New Roman"/>
          <w:b/>
          <w:sz w:val="22"/>
        </w:rPr>
        <w:t>(2) [</w:t>
      </w:r>
      <w:r w:rsidR="00CA4AB8" w:rsidRPr="00A711FD">
        <w:rPr>
          <w:rFonts w:ascii="Times New Roman" w:hAnsi="Times New Roman" w:cs="Times New Roman"/>
          <w:b/>
          <w:sz w:val="22"/>
        </w:rPr>
        <w:t>6</w:t>
      </w:r>
      <w:r w:rsidRPr="00A711FD">
        <w:rPr>
          <w:rFonts w:ascii="Times New Roman" w:hAnsi="Times New Roman" w:cs="Times New Roman"/>
          <w:b/>
          <w:sz w:val="22"/>
        </w:rPr>
        <w:t xml:space="preserve">0 pts] </w:t>
      </w:r>
      <w:r w:rsidR="00A711FD" w:rsidRPr="00A711FD">
        <w:rPr>
          <w:rFonts w:ascii="Times New Roman" w:hAnsi="Times New Roman" w:cs="Times New Roman"/>
          <w:b/>
          <w:sz w:val="22"/>
        </w:rPr>
        <w:t>(</w:t>
      </w:r>
      <w:r w:rsidRPr="00A711FD">
        <w:rPr>
          <w:rFonts w:ascii="Times New Roman" w:hAnsi="Times New Roman" w:cs="Times New Roman"/>
          <w:b/>
          <w:bCs/>
          <w:sz w:val="22"/>
        </w:rPr>
        <w:t>Kaggle competition.</w:t>
      </w:r>
      <w:r w:rsidR="00A711FD" w:rsidRPr="00A711FD">
        <w:rPr>
          <w:rFonts w:ascii="Times New Roman" w:hAnsi="Times New Roman" w:cs="Times New Roman"/>
          <w:b/>
          <w:bCs/>
          <w:sz w:val="22"/>
        </w:rPr>
        <w:t>)</w:t>
      </w:r>
      <w:r w:rsidRPr="00A711FD">
        <w:rPr>
          <w:rFonts w:ascii="Times New Roman" w:hAnsi="Times New Roman" w:cs="Times New Roman"/>
          <w:b/>
          <w:bCs/>
          <w:color w:val="FF0000"/>
          <w:sz w:val="22"/>
        </w:rPr>
        <w:t xml:space="preserve"> </w:t>
      </w:r>
      <w:r w:rsidR="001B7390">
        <w:rPr>
          <w:rFonts w:ascii="Times New Roman" w:hAnsi="Times New Roman" w:cs="Times New Roman"/>
          <w:sz w:val="22"/>
        </w:rPr>
        <w:t xml:space="preserve">The task is </w:t>
      </w:r>
      <w:r w:rsidR="001B7390" w:rsidRPr="0062253B">
        <w:rPr>
          <w:rFonts w:ascii="Times New Roman" w:hAnsi="Times New Roman" w:cs="Times New Roman"/>
          <w:b/>
          <w:bCs/>
          <w:sz w:val="22"/>
        </w:rPr>
        <w:t>rating prediction</w:t>
      </w:r>
      <w:r w:rsidR="001B7390">
        <w:rPr>
          <w:rFonts w:ascii="Times New Roman" w:hAnsi="Times New Roman" w:cs="Times New Roman"/>
          <w:b/>
          <w:bCs/>
          <w:sz w:val="22"/>
        </w:rPr>
        <w:t>.</w:t>
      </w:r>
      <w:r w:rsidR="001B7390" w:rsidRPr="001B7390">
        <w:rPr>
          <w:rFonts w:ascii="Times New Roman" w:hAnsi="Times New Roman" w:cs="Times New Roman"/>
          <w:sz w:val="22"/>
        </w:rPr>
        <w:t xml:space="preserve"> </w:t>
      </w:r>
      <w:r w:rsidR="001B7390" w:rsidRPr="00A711FD">
        <w:rPr>
          <w:rFonts w:ascii="Times New Roman" w:hAnsi="Times New Roman" w:cs="Times New Roman"/>
          <w:sz w:val="22"/>
        </w:rPr>
        <w:t>Please use the given data to predict movie ratings for each user. Please refer to ‘</w:t>
      </w:r>
      <w:r w:rsidR="001B7390" w:rsidRPr="00043024">
        <w:rPr>
          <w:rFonts w:ascii="Times New Roman" w:hAnsi="Times New Roman" w:cs="Times New Roman"/>
          <w:b/>
          <w:bCs/>
          <w:sz w:val="22"/>
          <w:u w:val="single"/>
        </w:rPr>
        <w:t>http://www.kaggle.com/competitions/skku-rs2023-assignment-1</w:t>
      </w:r>
      <w:r w:rsidR="001B7390" w:rsidRPr="00A711FD">
        <w:rPr>
          <w:rFonts w:ascii="Times New Roman" w:hAnsi="Times New Roman" w:cs="Times New Roman"/>
          <w:sz w:val="22"/>
        </w:rPr>
        <w:t>’. It is a private competition, so you should visit</w:t>
      </w:r>
      <w:r w:rsidR="001B7390">
        <w:rPr>
          <w:rFonts w:ascii="Times New Roman" w:hAnsi="Times New Roman" w:cs="Times New Roman"/>
          <w:sz w:val="22"/>
        </w:rPr>
        <w:t xml:space="preserve"> via</w:t>
      </w:r>
      <w:r w:rsidR="001B7390" w:rsidRPr="00A711FD">
        <w:rPr>
          <w:rFonts w:ascii="Times New Roman" w:hAnsi="Times New Roman" w:cs="Times New Roman"/>
          <w:sz w:val="22"/>
        </w:rPr>
        <w:t xml:space="preserve"> the above link. “code/baseline.ipynb” is a baseline </w:t>
      </w:r>
      <w:r w:rsidR="001B7390">
        <w:rPr>
          <w:rFonts w:ascii="Times New Roman" w:hAnsi="Times New Roman" w:cs="Times New Roman"/>
          <w:sz w:val="22"/>
        </w:rPr>
        <w:t xml:space="preserve">UserKNN </w:t>
      </w:r>
      <w:r w:rsidR="001B7390" w:rsidRPr="00A711FD">
        <w:rPr>
          <w:rFonts w:ascii="Times New Roman" w:hAnsi="Times New Roman" w:cs="Times New Roman"/>
          <w:sz w:val="22"/>
        </w:rPr>
        <w:t>code for the competition. It include</w:t>
      </w:r>
      <w:r w:rsidR="001B7390">
        <w:rPr>
          <w:rFonts w:ascii="Times New Roman" w:hAnsi="Times New Roman" w:cs="Times New Roman" w:hint="eastAsia"/>
          <w:sz w:val="22"/>
        </w:rPr>
        <w:t>s</w:t>
      </w:r>
      <w:r w:rsidR="001B7390" w:rsidRPr="00A711FD">
        <w:rPr>
          <w:rFonts w:ascii="Times New Roman" w:hAnsi="Times New Roman" w:cs="Times New Roman"/>
          <w:sz w:val="22"/>
        </w:rPr>
        <w:t xml:space="preserve"> codes for data preprocessing, model training, evaluation, and making submission file.</w:t>
      </w:r>
    </w:p>
    <w:p w14:paraId="78138B48" w14:textId="049466D5" w:rsidR="000751F8" w:rsidRPr="00A711FD" w:rsidRDefault="000751F8" w:rsidP="00484FCD">
      <w:pPr>
        <w:rPr>
          <w:rFonts w:ascii="Times New Roman" w:hAnsi="Times New Roman" w:cs="Times New Roman"/>
          <w:b/>
          <w:bCs/>
          <w:sz w:val="22"/>
        </w:rPr>
      </w:pPr>
      <w:r w:rsidRPr="00A711FD">
        <w:rPr>
          <w:rFonts w:ascii="Times New Roman" w:hAnsi="Times New Roman" w:cs="Times New Roman" w:hint="eastAsia"/>
          <w:b/>
          <w:bCs/>
          <w:sz w:val="22"/>
        </w:rPr>
        <w:t>[</w:t>
      </w:r>
      <w:r w:rsidRPr="00A711FD">
        <w:rPr>
          <w:rFonts w:ascii="Times New Roman" w:hAnsi="Times New Roman" w:cs="Times New Roman"/>
          <w:b/>
          <w:bCs/>
          <w:sz w:val="22"/>
        </w:rPr>
        <w:t>Scoring policy]</w:t>
      </w:r>
    </w:p>
    <w:p w14:paraId="4C39B984" w14:textId="7406B58B" w:rsidR="000751F8" w:rsidRPr="00A711FD" w:rsidRDefault="00A67120" w:rsidP="00484FCD">
      <w:pPr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/>
          <w:sz w:val="22"/>
        </w:rPr>
        <w:t>The final evaluation will be made by adding the private leaderboard score and the idea score. Please write a report on your project solution with a maximum of 2 pages.</w:t>
      </w:r>
    </w:p>
    <w:p w14:paraId="2976FA1E" w14:textId="38723954" w:rsidR="000751F8" w:rsidRPr="00A711FD" w:rsidRDefault="000751F8" w:rsidP="00484FCD">
      <w:pPr>
        <w:rPr>
          <w:rFonts w:ascii="Times New Roman" w:hAnsi="Times New Roman" w:cs="Times New Roman"/>
          <w:b/>
          <w:bCs/>
          <w:sz w:val="22"/>
        </w:rPr>
      </w:pPr>
      <w:r w:rsidRPr="00A711FD">
        <w:rPr>
          <w:rFonts w:ascii="Times New Roman" w:hAnsi="Times New Roman" w:cs="Times New Roman" w:hint="eastAsia"/>
          <w:b/>
          <w:bCs/>
          <w:sz w:val="22"/>
        </w:rPr>
        <w:t>[</w:t>
      </w:r>
      <w:r w:rsidRPr="00A711FD">
        <w:rPr>
          <w:rFonts w:ascii="Times New Roman" w:hAnsi="Times New Roman" w:cs="Times New Roman"/>
          <w:b/>
          <w:bCs/>
          <w:sz w:val="22"/>
        </w:rPr>
        <w:t>Competition Rules]</w:t>
      </w:r>
    </w:p>
    <w:p w14:paraId="0104B7DB" w14:textId="14429E87" w:rsidR="000751F8" w:rsidRPr="00A711FD" w:rsidRDefault="000751F8" w:rsidP="000751F8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/>
          <w:sz w:val="22"/>
        </w:rPr>
        <w:t>Do not cheat.</w:t>
      </w:r>
    </w:p>
    <w:p w14:paraId="5AC864A1" w14:textId="4DA6D1BC" w:rsidR="000751F8" w:rsidRPr="00A711FD" w:rsidRDefault="000751F8" w:rsidP="000751F8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 w:hint="eastAsia"/>
          <w:sz w:val="22"/>
        </w:rPr>
        <w:t>U</w:t>
      </w:r>
      <w:r w:rsidRPr="00A711FD">
        <w:rPr>
          <w:rFonts w:ascii="Times New Roman" w:hAnsi="Times New Roman" w:cs="Times New Roman"/>
          <w:sz w:val="22"/>
        </w:rPr>
        <w:t>se Python.</w:t>
      </w:r>
    </w:p>
    <w:p w14:paraId="13C904BF" w14:textId="1F82D5A3" w:rsidR="000751F8" w:rsidRPr="00A711FD" w:rsidRDefault="00BB0FF9" w:rsidP="000751F8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/>
          <w:sz w:val="22"/>
        </w:rPr>
        <w:t>N</w:t>
      </w:r>
      <w:r w:rsidR="000751F8" w:rsidRPr="00A711FD">
        <w:rPr>
          <w:rFonts w:ascii="Times New Roman" w:hAnsi="Times New Roman" w:cs="Times New Roman"/>
          <w:sz w:val="22"/>
        </w:rPr>
        <w:t>o limitation on python libraries. (Pytorch, Tensorflow, etc.)</w:t>
      </w:r>
    </w:p>
    <w:p w14:paraId="13C51B26" w14:textId="63FB73A5" w:rsidR="00BB0FF9" w:rsidRPr="00A711FD" w:rsidRDefault="00BB0FF9" w:rsidP="000751F8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/>
          <w:sz w:val="22"/>
        </w:rPr>
        <w:lastRenderedPageBreak/>
        <w:t>You must use “{Student ID}_{Name}” for your team name in the Kaggle competition.</w:t>
      </w:r>
    </w:p>
    <w:p w14:paraId="40907EF9" w14:textId="4A85D68D" w:rsidR="00BB0FF9" w:rsidRPr="00A711FD" w:rsidRDefault="00BB0FF9" w:rsidP="000751F8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 w:hint="eastAsia"/>
          <w:sz w:val="22"/>
        </w:rPr>
        <w:t>N</w:t>
      </w:r>
      <w:r w:rsidRPr="00A711FD">
        <w:rPr>
          <w:rFonts w:ascii="Times New Roman" w:hAnsi="Times New Roman" w:cs="Times New Roman"/>
          <w:sz w:val="22"/>
        </w:rPr>
        <w:t>o late submission in the Kaggle competition.</w:t>
      </w:r>
    </w:p>
    <w:p w14:paraId="0B84B817" w14:textId="00BF2723" w:rsidR="00BB0FF9" w:rsidRPr="00A711FD" w:rsidRDefault="00BB0FF9" w:rsidP="000751F8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A711FD">
        <w:rPr>
          <w:rFonts w:ascii="Times New Roman" w:hAnsi="Times New Roman" w:cs="Times New Roman" w:hint="eastAsia"/>
          <w:sz w:val="22"/>
        </w:rPr>
        <w:t>A</w:t>
      </w:r>
      <w:r w:rsidRPr="00A711FD">
        <w:rPr>
          <w:rFonts w:ascii="Times New Roman" w:hAnsi="Times New Roman" w:cs="Times New Roman"/>
          <w:sz w:val="22"/>
        </w:rPr>
        <w:t>ny use of external data is prohibited.</w:t>
      </w:r>
    </w:p>
    <w:p w14:paraId="4E533A76" w14:textId="180A35FC" w:rsidR="00A711FD" w:rsidRPr="00BA7844" w:rsidRDefault="00BB0FF9" w:rsidP="00A67120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 w:hint="eastAsia"/>
          <w:sz w:val="22"/>
        </w:rPr>
      </w:pPr>
      <w:r w:rsidRPr="00A711FD">
        <w:rPr>
          <w:rFonts w:ascii="Times New Roman" w:hAnsi="Times New Roman" w:cs="Times New Roman" w:hint="eastAsia"/>
          <w:sz w:val="22"/>
        </w:rPr>
        <w:t>Y</w:t>
      </w:r>
      <w:r w:rsidRPr="00A711FD">
        <w:rPr>
          <w:rFonts w:ascii="Times New Roman" w:hAnsi="Times New Roman" w:cs="Times New Roman"/>
          <w:sz w:val="22"/>
        </w:rPr>
        <w:t xml:space="preserve">our submission to Kaggle is limited to </w:t>
      </w:r>
      <w:r w:rsidR="00A711FD" w:rsidRPr="00A711FD">
        <w:rPr>
          <w:rFonts w:ascii="Times New Roman" w:hAnsi="Times New Roman" w:cs="Times New Roman"/>
          <w:sz w:val="22"/>
        </w:rPr>
        <w:t>five</w:t>
      </w:r>
      <w:r w:rsidRPr="00A711FD">
        <w:rPr>
          <w:rFonts w:ascii="Times New Roman" w:hAnsi="Times New Roman" w:cs="Times New Roman"/>
          <w:sz w:val="22"/>
        </w:rPr>
        <w:t xml:space="preserve"> times a day.</w:t>
      </w:r>
    </w:p>
    <w:p w14:paraId="736A8FF7" w14:textId="0A70D898" w:rsidR="00A67120" w:rsidRPr="00A711FD" w:rsidRDefault="00A67120" w:rsidP="00A67120">
      <w:pPr>
        <w:rPr>
          <w:rFonts w:ascii="Times New Roman" w:hAnsi="Times New Roman" w:cs="Times New Roman"/>
          <w:b/>
          <w:sz w:val="22"/>
        </w:rPr>
      </w:pPr>
      <w:r w:rsidRPr="00A711FD">
        <w:rPr>
          <w:rFonts w:ascii="Times New Roman" w:hAnsi="Times New Roman" w:cs="Times New Roman"/>
          <w:b/>
          <w:sz w:val="22"/>
        </w:rPr>
        <w:t>Please write down your solution of Kaggle competition here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A67120" w:rsidRPr="00A711FD" w14:paraId="03332F09" w14:textId="77777777" w:rsidTr="008F08FF">
        <w:trPr>
          <w:trHeight w:val="1186"/>
        </w:trPr>
        <w:tc>
          <w:tcPr>
            <w:tcW w:w="9736" w:type="dxa"/>
          </w:tcPr>
          <w:p w14:paraId="6CB95392" w14:textId="3702065F" w:rsidR="00D45D5B" w:rsidRPr="00BA7844" w:rsidRDefault="00D45D5B" w:rsidP="008F08FF">
            <w:pPr>
              <w:rPr>
                <w:rFonts w:ascii="Times New Roman" w:hAnsi="Times New Roman" w:cs="Times New Roman" w:hint="eastAsia"/>
              </w:rPr>
            </w:pPr>
            <w:r w:rsidRPr="00BA7844">
              <w:rPr>
                <w:rFonts w:ascii="Times New Roman" w:hAnsi="Times New Roman" w:cs="Times New Roman"/>
              </w:rPr>
              <w:t>I wrote the code using the surprise library. A knn-based neighborhood based collaborative filtering model</w:t>
            </w:r>
            <w:r>
              <w:t xml:space="preserve"> </w:t>
            </w:r>
            <w:r w:rsidRPr="00BA7844">
              <w:rPr>
                <w:rFonts w:ascii="Times New Roman" w:hAnsi="Times New Roman" w:cs="Times New Roman"/>
              </w:rPr>
              <w:t>was used, and model based collaborative filtering models such as SVD, SVDPP, and NMF were used.</w:t>
            </w:r>
          </w:p>
          <w:p w14:paraId="3D64AD23" w14:textId="69250807" w:rsidR="00D45D5B" w:rsidRPr="00BA7844" w:rsidRDefault="00D45D5B" w:rsidP="008F08FF">
            <w:pPr>
              <w:rPr>
                <w:rFonts w:ascii="Times New Roman" w:hAnsi="Times New Roman" w:cs="Times New Roman"/>
              </w:rPr>
            </w:pPr>
            <w:r w:rsidRPr="00BA7844">
              <w:rPr>
                <w:rFonts w:ascii="Times New Roman" w:hAnsi="Times New Roman" w:cs="Times New Roman"/>
              </w:rPr>
              <w:t>Grid search was applied using 5-validation based on the hyperparameters included in each model. As a result of the experiment, the performance of the KNNwithMeans model was the best, and the result was submitted to kaggle.</w:t>
            </w:r>
          </w:p>
          <w:p w14:paraId="4B89E2CD" w14:textId="29C1FCCE" w:rsidR="00BA7844" w:rsidRPr="00BA7844" w:rsidRDefault="00BA7844" w:rsidP="008F08FF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BA7844">
              <w:rPr>
                <w:rFonts w:ascii="Times New Roman" w:hAnsi="Times New Roman" w:cs="Times New Roman"/>
              </w:rPr>
              <w:t>Evaluation metrics were based on RMSE, MAE, MSE, and FCP.</w:t>
            </w:r>
          </w:p>
          <w:p w14:paraId="1565F34B" w14:textId="09D1CFF9" w:rsidR="00A67120" w:rsidRPr="00A711FD" w:rsidRDefault="00BA7844" w:rsidP="008F08FF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r w:rsidRPr="00BA7844">
              <w:rPr>
                <w:rFonts w:ascii="Times New Roman" w:hAnsi="Times New Roman" w:cs="Times New Roman"/>
              </w:rPr>
              <w:t>More</w:t>
            </w:r>
            <w:r w:rsidRPr="00BA7844">
              <w:rPr>
                <w:rStyle w:val="notion-enable-hover"/>
                <w:rFonts w:ascii="Times New Roman" w:hAnsi="Times New Roman" w:cs="Times New Roman"/>
                <w:b/>
                <w:bCs/>
              </w:rPr>
              <w:t xml:space="preserve"> </w:t>
            </w:r>
            <w:r w:rsidRPr="00BA7844">
              <w:rPr>
                <w:rFonts w:ascii="Times New Roman" w:hAnsi="Times New Roman" w:cs="Times New Roman"/>
              </w:rPr>
              <w:t>details are provided in the files surprise_utils.py and kaggle.ipynb</w:t>
            </w:r>
          </w:p>
        </w:tc>
      </w:tr>
    </w:tbl>
    <w:p w14:paraId="47ADD8FF" w14:textId="7C532C2B" w:rsidR="00A67120" w:rsidRPr="00A711FD" w:rsidRDefault="00A67120" w:rsidP="00A67120">
      <w:pPr>
        <w:rPr>
          <w:rFonts w:ascii="Times New Roman" w:hAnsi="Times New Roman" w:cs="Times New Roman"/>
          <w:b/>
          <w:bCs/>
          <w:sz w:val="22"/>
        </w:rPr>
      </w:pPr>
    </w:p>
    <w:sectPr w:rsidR="00A67120" w:rsidRPr="00A711FD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6A2DF" w14:textId="77777777" w:rsidR="0059439F" w:rsidRDefault="0059439F" w:rsidP="00F06FB5">
      <w:pPr>
        <w:spacing w:after="0" w:line="240" w:lineRule="auto"/>
      </w:pPr>
      <w:r>
        <w:separator/>
      </w:r>
    </w:p>
  </w:endnote>
  <w:endnote w:type="continuationSeparator" w:id="0">
    <w:p w14:paraId="377DFA26" w14:textId="77777777" w:rsidR="0059439F" w:rsidRDefault="0059439F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5FFEF" w14:textId="77777777" w:rsidR="0059439F" w:rsidRDefault="0059439F" w:rsidP="00F06FB5">
      <w:pPr>
        <w:spacing w:after="0" w:line="240" w:lineRule="auto"/>
      </w:pPr>
      <w:r>
        <w:separator/>
      </w:r>
    </w:p>
  </w:footnote>
  <w:footnote w:type="continuationSeparator" w:id="0">
    <w:p w14:paraId="25F98E0F" w14:textId="77777777" w:rsidR="0059439F" w:rsidRDefault="0059439F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C6B"/>
    <w:multiLevelType w:val="hybridMultilevel"/>
    <w:tmpl w:val="DF704E1C"/>
    <w:lvl w:ilvl="0" w:tplc="DA82680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5800DAC"/>
    <w:multiLevelType w:val="hybridMultilevel"/>
    <w:tmpl w:val="6D62DC24"/>
    <w:lvl w:ilvl="0" w:tplc="26F6F7C2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C3679FC"/>
    <w:multiLevelType w:val="hybridMultilevel"/>
    <w:tmpl w:val="D45C4EB8"/>
    <w:lvl w:ilvl="0" w:tplc="B204D376">
      <w:start w:val="2"/>
      <w:numFmt w:val="lowerLetter"/>
      <w:lvlText w:val="(%1)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CE07D69"/>
    <w:multiLevelType w:val="hybridMultilevel"/>
    <w:tmpl w:val="5A5CF0B8"/>
    <w:lvl w:ilvl="0" w:tplc="2DFA25BE">
      <w:numFmt w:val="bullet"/>
      <w:lvlText w:val="-"/>
      <w:lvlJc w:val="left"/>
      <w:pPr>
        <w:ind w:left="47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9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70" w:hanging="440"/>
      </w:pPr>
      <w:rPr>
        <w:rFonts w:ascii="Wingdings" w:hAnsi="Wingdings" w:hint="default"/>
      </w:rPr>
    </w:lvl>
  </w:abstractNum>
  <w:abstractNum w:abstractNumId="5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2EA646C0"/>
    <w:multiLevelType w:val="hybridMultilevel"/>
    <w:tmpl w:val="25A69A18"/>
    <w:lvl w:ilvl="0" w:tplc="534CF816">
      <w:start w:val="2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48576540"/>
    <w:multiLevelType w:val="hybridMultilevel"/>
    <w:tmpl w:val="A684B2B6"/>
    <w:lvl w:ilvl="0" w:tplc="584A9604">
      <w:start w:val="5"/>
      <w:numFmt w:val="lowerRoman"/>
      <w:lvlText w:val="(%1)"/>
      <w:lvlJc w:val="left"/>
      <w:pPr>
        <w:ind w:left="1120" w:hanging="72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3646828"/>
    <w:multiLevelType w:val="hybridMultilevel"/>
    <w:tmpl w:val="25DA666C"/>
    <w:lvl w:ilvl="0" w:tplc="91A4AEA2">
      <w:start w:val="2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 w15:restartNumberingAfterBreak="0">
    <w:nsid w:val="681821B0"/>
    <w:multiLevelType w:val="hybridMultilevel"/>
    <w:tmpl w:val="E1F03FDA"/>
    <w:lvl w:ilvl="0" w:tplc="FA067E82">
      <w:start w:val="3"/>
      <w:numFmt w:val="lowerLetter"/>
      <w:lvlText w:val="(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213927717">
    <w:abstractNumId w:val="1"/>
  </w:num>
  <w:num w:numId="2" w16cid:durableId="481704340">
    <w:abstractNumId w:val="10"/>
  </w:num>
  <w:num w:numId="3" w16cid:durableId="444152281">
    <w:abstractNumId w:val="0"/>
  </w:num>
  <w:num w:numId="4" w16cid:durableId="933174470">
    <w:abstractNumId w:val="5"/>
  </w:num>
  <w:num w:numId="5" w16cid:durableId="562832072">
    <w:abstractNumId w:val="11"/>
  </w:num>
  <w:num w:numId="6" w16cid:durableId="1499808625">
    <w:abstractNumId w:val="8"/>
  </w:num>
  <w:num w:numId="7" w16cid:durableId="900286955">
    <w:abstractNumId w:val="9"/>
  </w:num>
  <w:num w:numId="8" w16cid:durableId="902521570">
    <w:abstractNumId w:val="7"/>
  </w:num>
  <w:num w:numId="9" w16cid:durableId="171574296">
    <w:abstractNumId w:val="3"/>
  </w:num>
  <w:num w:numId="10" w16cid:durableId="1939831004">
    <w:abstractNumId w:val="6"/>
  </w:num>
  <w:num w:numId="11" w16cid:durableId="773669615">
    <w:abstractNumId w:val="2"/>
  </w:num>
  <w:num w:numId="12" w16cid:durableId="10733518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kPDWgALNrbZLQAAAA=="/>
  </w:docVars>
  <w:rsids>
    <w:rsidRoot w:val="00D543E4"/>
    <w:rsid w:val="000015D8"/>
    <w:rsid w:val="00006FFB"/>
    <w:rsid w:val="0001563F"/>
    <w:rsid w:val="00021EFF"/>
    <w:rsid w:val="00042806"/>
    <w:rsid w:val="00043024"/>
    <w:rsid w:val="00044F7F"/>
    <w:rsid w:val="00056D70"/>
    <w:rsid w:val="000631E4"/>
    <w:rsid w:val="000742DF"/>
    <w:rsid w:val="000751F8"/>
    <w:rsid w:val="000944D3"/>
    <w:rsid w:val="000A13F2"/>
    <w:rsid w:val="000A5CAF"/>
    <w:rsid w:val="000C0A43"/>
    <w:rsid w:val="000C7ADB"/>
    <w:rsid w:val="000D6D8C"/>
    <w:rsid w:val="000E5BC3"/>
    <w:rsid w:val="000F0A7E"/>
    <w:rsid w:val="00111329"/>
    <w:rsid w:val="00115F80"/>
    <w:rsid w:val="0012062E"/>
    <w:rsid w:val="00120643"/>
    <w:rsid w:val="001243E9"/>
    <w:rsid w:val="00131804"/>
    <w:rsid w:val="00141642"/>
    <w:rsid w:val="001416CA"/>
    <w:rsid w:val="0014581D"/>
    <w:rsid w:val="0015523A"/>
    <w:rsid w:val="00160069"/>
    <w:rsid w:val="00187CE9"/>
    <w:rsid w:val="001939A3"/>
    <w:rsid w:val="001A0E40"/>
    <w:rsid w:val="001A28E6"/>
    <w:rsid w:val="001A3150"/>
    <w:rsid w:val="001A64C6"/>
    <w:rsid w:val="001A6712"/>
    <w:rsid w:val="001B2E5A"/>
    <w:rsid w:val="001B2F1A"/>
    <w:rsid w:val="001B52E2"/>
    <w:rsid w:val="001B6E68"/>
    <w:rsid w:val="001B7390"/>
    <w:rsid w:val="001C5135"/>
    <w:rsid w:val="001D0D0F"/>
    <w:rsid w:val="001D1A89"/>
    <w:rsid w:val="001D5189"/>
    <w:rsid w:val="001E481E"/>
    <w:rsid w:val="001F0132"/>
    <w:rsid w:val="001F2E78"/>
    <w:rsid w:val="001F7E17"/>
    <w:rsid w:val="00203D47"/>
    <w:rsid w:val="00211ADD"/>
    <w:rsid w:val="00222FB1"/>
    <w:rsid w:val="00223C88"/>
    <w:rsid w:val="00223D80"/>
    <w:rsid w:val="002243DF"/>
    <w:rsid w:val="00225967"/>
    <w:rsid w:val="0024234A"/>
    <w:rsid w:val="00242BCD"/>
    <w:rsid w:val="00245A10"/>
    <w:rsid w:val="002506A1"/>
    <w:rsid w:val="002571AB"/>
    <w:rsid w:val="00260590"/>
    <w:rsid w:val="00266E12"/>
    <w:rsid w:val="00285B7A"/>
    <w:rsid w:val="00294E97"/>
    <w:rsid w:val="00297412"/>
    <w:rsid w:val="002A57E3"/>
    <w:rsid w:val="002A742E"/>
    <w:rsid w:val="002B21C5"/>
    <w:rsid w:val="002B2F71"/>
    <w:rsid w:val="002B36D1"/>
    <w:rsid w:val="002C0476"/>
    <w:rsid w:val="002C4EDA"/>
    <w:rsid w:val="002D2F56"/>
    <w:rsid w:val="002D5137"/>
    <w:rsid w:val="002D64A0"/>
    <w:rsid w:val="002E287D"/>
    <w:rsid w:val="00301CB8"/>
    <w:rsid w:val="00305E23"/>
    <w:rsid w:val="00333607"/>
    <w:rsid w:val="0033406D"/>
    <w:rsid w:val="00345F43"/>
    <w:rsid w:val="00346799"/>
    <w:rsid w:val="00355751"/>
    <w:rsid w:val="00371DE5"/>
    <w:rsid w:val="00371F3C"/>
    <w:rsid w:val="003731A6"/>
    <w:rsid w:val="00376626"/>
    <w:rsid w:val="00382204"/>
    <w:rsid w:val="00391FBC"/>
    <w:rsid w:val="00397094"/>
    <w:rsid w:val="003A4068"/>
    <w:rsid w:val="003A6662"/>
    <w:rsid w:val="003B79F4"/>
    <w:rsid w:val="003D006A"/>
    <w:rsid w:val="003D460D"/>
    <w:rsid w:val="003E484A"/>
    <w:rsid w:val="003E6995"/>
    <w:rsid w:val="003F47F1"/>
    <w:rsid w:val="0040430D"/>
    <w:rsid w:val="004119FB"/>
    <w:rsid w:val="00411CDB"/>
    <w:rsid w:val="004123D5"/>
    <w:rsid w:val="00412D16"/>
    <w:rsid w:val="00415DF1"/>
    <w:rsid w:val="00416CA7"/>
    <w:rsid w:val="004410A3"/>
    <w:rsid w:val="00441A87"/>
    <w:rsid w:val="00460956"/>
    <w:rsid w:val="0046138B"/>
    <w:rsid w:val="0047258E"/>
    <w:rsid w:val="00484FCD"/>
    <w:rsid w:val="00485FBE"/>
    <w:rsid w:val="00493388"/>
    <w:rsid w:val="00496715"/>
    <w:rsid w:val="004A59ED"/>
    <w:rsid w:val="004C24F3"/>
    <w:rsid w:val="004D4010"/>
    <w:rsid w:val="004D43AA"/>
    <w:rsid w:val="004E34BD"/>
    <w:rsid w:val="004F269E"/>
    <w:rsid w:val="004F4430"/>
    <w:rsid w:val="00501EEE"/>
    <w:rsid w:val="00504842"/>
    <w:rsid w:val="00510DF9"/>
    <w:rsid w:val="00527A96"/>
    <w:rsid w:val="005325B8"/>
    <w:rsid w:val="0055307A"/>
    <w:rsid w:val="00553102"/>
    <w:rsid w:val="0055632F"/>
    <w:rsid w:val="00556E99"/>
    <w:rsid w:val="00560103"/>
    <w:rsid w:val="005630DD"/>
    <w:rsid w:val="00570198"/>
    <w:rsid w:val="00576390"/>
    <w:rsid w:val="005835D1"/>
    <w:rsid w:val="0059439F"/>
    <w:rsid w:val="005A0B1D"/>
    <w:rsid w:val="005C1967"/>
    <w:rsid w:val="005C5BA7"/>
    <w:rsid w:val="005D5538"/>
    <w:rsid w:val="005E14CC"/>
    <w:rsid w:val="005E241B"/>
    <w:rsid w:val="005E36BC"/>
    <w:rsid w:val="005E6CBD"/>
    <w:rsid w:val="005F1C40"/>
    <w:rsid w:val="005F3FB0"/>
    <w:rsid w:val="00613A63"/>
    <w:rsid w:val="006142DE"/>
    <w:rsid w:val="00632B4F"/>
    <w:rsid w:val="00633307"/>
    <w:rsid w:val="00634DC6"/>
    <w:rsid w:val="0063549D"/>
    <w:rsid w:val="0063555B"/>
    <w:rsid w:val="00642BDB"/>
    <w:rsid w:val="00656CF8"/>
    <w:rsid w:val="0065779A"/>
    <w:rsid w:val="00663AA0"/>
    <w:rsid w:val="00670C3A"/>
    <w:rsid w:val="006738DB"/>
    <w:rsid w:val="00674609"/>
    <w:rsid w:val="00684D7A"/>
    <w:rsid w:val="00693399"/>
    <w:rsid w:val="00693736"/>
    <w:rsid w:val="006959E5"/>
    <w:rsid w:val="006A0BAE"/>
    <w:rsid w:val="006A21A8"/>
    <w:rsid w:val="006A4ED1"/>
    <w:rsid w:val="006C0981"/>
    <w:rsid w:val="006C7316"/>
    <w:rsid w:val="006D074D"/>
    <w:rsid w:val="006D2497"/>
    <w:rsid w:val="006D2ED8"/>
    <w:rsid w:val="006D3279"/>
    <w:rsid w:val="006D3669"/>
    <w:rsid w:val="006D6BFE"/>
    <w:rsid w:val="006E02B1"/>
    <w:rsid w:val="006E061A"/>
    <w:rsid w:val="006E0B11"/>
    <w:rsid w:val="006E1F72"/>
    <w:rsid w:val="006F3AA2"/>
    <w:rsid w:val="007003B9"/>
    <w:rsid w:val="0070210F"/>
    <w:rsid w:val="00710890"/>
    <w:rsid w:val="00726FE4"/>
    <w:rsid w:val="00727155"/>
    <w:rsid w:val="00737921"/>
    <w:rsid w:val="00750789"/>
    <w:rsid w:val="00753534"/>
    <w:rsid w:val="00754EDC"/>
    <w:rsid w:val="00761597"/>
    <w:rsid w:val="00766B06"/>
    <w:rsid w:val="00773A21"/>
    <w:rsid w:val="0077755E"/>
    <w:rsid w:val="00792829"/>
    <w:rsid w:val="00796181"/>
    <w:rsid w:val="007A0E3E"/>
    <w:rsid w:val="007A2132"/>
    <w:rsid w:val="007A301D"/>
    <w:rsid w:val="007B7971"/>
    <w:rsid w:val="007D00FB"/>
    <w:rsid w:val="007D74E5"/>
    <w:rsid w:val="007E2FD8"/>
    <w:rsid w:val="007E5107"/>
    <w:rsid w:val="007F060A"/>
    <w:rsid w:val="007F5250"/>
    <w:rsid w:val="007F70BA"/>
    <w:rsid w:val="00801FA1"/>
    <w:rsid w:val="008040A3"/>
    <w:rsid w:val="00813251"/>
    <w:rsid w:val="00822AD5"/>
    <w:rsid w:val="00832677"/>
    <w:rsid w:val="00843A65"/>
    <w:rsid w:val="00846F1A"/>
    <w:rsid w:val="00861115"/>
    <w:rsid w:val="008720FF"/>
    <w:rsid w:val="00875941"/>
    <w:rsid w:val="00884E52"/>
    <w:rsid w:val="00887393"/>
    <w:rsid w:val="008950AC"/>
    <w:rsid w:val="00897507"/>
    <w:rsid w:val="008A5918"/>
    <w:rsid w:val="008A5BB5"/>
    <w:rsid w:val="008A64D9"/>
    <w:rsid w:val="008A667B"/>
    <w:rsid w:val="008B41A1"/>
    <w:rsid w:val="008C4BF9"/>
    <w:rsid w:val="008C5493"/>
    <w:rsid w:val="008D7175"/>
    <w:rsid w:val="008E76F6"/>
    <w:rsid w:val="008F177A"/>
    <w:rsid w:val="008F5E35"/>
    <w:rsid w:val="008F6846"/>
    <w:rsid w:val="008F7FD2"/>
    <w:rsid w:val="00903C1C"/>
    <w:rsid w:val="00914119"/>
    <w:rsid w:val="00930D94"/>
    <w:rsid w:val="00931979"/>
    <w:rsid w:val="00941EAF"/>
    <w:rsid w:val="00951FC0"/>
    <w:rsid w:val="009529F9"/>
    <w:rsid w:val="00956CA2"/>
    <w:rsid w:val="00972160"/>
    <w:rsid w:val="00975B26"/>
    <w:rsid w:val="00976C0E"/>
    <w:rsid w:val="0098563D"/>
    <w:rsid w:val="0099066C"/>
    <w:rsid w:val="00990E88"/>
    <w:rsid w:val="00992802"/>
    <w:rsid w:val="009B19EB"/>
    <w:rsid w:val="009B2716"/>
    <w:rsid w:val="009B74C3"/>
    <w:rsid w:val="009C30A0"/>
    <w:rsid w:val="009D03FF"/>
    <w:rsid w:val="009D13B3"/>
    <w:rsid w:val="009E0514"/>
    <w:rsid w:val="009E1392"/>
    <w:rsid w:val="009E5618"/>
    <w:rsid w:val="009F0D0B"/>
    <w:rsid w:val="00A07176"/>
    <w:rsid w:val="00A10117"/>
    <w:rsid w:val="00A4109F"/>
    <w:rsid w:val="00A46332"/>
    <w:rsid w:val="00A532FA"/>
    <w:rsid w:val="00A55C5F"/>
    <w:rsid w:val="00A56948"/>
    <w:rsid w:val="00A60C77"/>
    <w:rsid w:val="00A641B8"/>
    <w:rsid w:val="00A6570E"/>
    <w:rsid w:val="00A67120"/>
    <w:rsid w:val="00A7063F"/>
    <w:rsid w:val="00A711FD"/>
    <w:rsid w:val="00A72057"/>
    <w:rsid w:val="00A765A8"/>
    <w:rsid w:val="00AB35B0"/>
    <w:rsid w:val="00AB4030"/>
    <w:rsid w:val="00AC332D"/>
    <w:rsid w:val="00AC7D47"/>
    <w:rsid w:val="00AD07EE"/>
    <w:rsid w:val="00AD48AC"/>
    <w:rsid w:val="00AD63C2"/>
    <w:rsid w:val="00AF4EAD"/>
    <w:rsid w:val="00B00813"/>
    <w:rsid w:val="00B137E4"/>
    <w:rsid w:val="00B20E9A"/>
    <w:rsid w:val="00B26407"/>
    <w:rsid w:val="00B3196A"/>
    <w:rsid w:val="00B32B1E"/>
    <w:rsid w:val="00B35578"/>
    <w:rsid w:val="00B35592"/>
    <w:rsid w:val="00B525B8"/>
    <w:rsid w:val="00B57EA5"/>
    <w:rsid w:val="00B655A9"/>
    <w:rsid w:val="00B769F6"/>
    <w:rsid w:val="00B93195"/>
    <w:rsid w:val="00B97231"/>
    <w:rsid w:val="00BA4EB4"/>
    <w:rsid w:val="00BA7844"/>
    <w:rsid w:val="00BB0FF9"/>
    <w:rsid w:val="00BB3A87"/>
    <w:rsid w:val="00BB4BC0"/>
    <w:rsid w:val="00BB77AD"/>
    <w:rsid w:val="00BB7A24"/>
    <w:rsid w:val="00BC391E"/>
    <w:rsid w:val="00BC4DF1"/>
    <w:rsid w:val="00BC6D2F"/>
    <w:rsid w:val="00BD5F18"/>
    <w:rsid w:val="00BD682A"/>
    <w:rsid w:val="00BE022C"/>
    <w:rsid w:val="00BE2558"/>
    <w:rsid w:val="00BE34F5"/>
    <w:rsid w:val="00BE7113"/>
    <w:rsid w:val="00BF2D29"/>
    <w:rsid w:val="00BF7EBA"/>
    <w:rsid w:val="00C01643"/>
    <w:rsid w:val="00C028E0"/>
    <w:rsid w:val="00C1133A"/>
    <w:rsid w:val="00C11CEC"/>
    <w:rsid w:val="00C14956"/>
    <w:rsid w:val="00C20E41"/>
    <w:rsid w:val="00C31D58"/>
    <w:rsid w:val="00C31E1A"/>
    <w:rsid w:val="00C42448"/>
    <w:rsid w:val="00C42E23"/>
    <w:rsid w:val="00C45B32"/>
    <w:rsid w:val="00C63F09"/>
    <w:rsid w:val="00C84AA6"/>
    <w:rsid w:val="00C97E3A"/>
    <w:rsid w:val="00CA1A71"/>
    <w:rsid w:val="00CA4AB8"/>
    <w:rsid w:val="00CB246E"/>
    <w:rsid w:val="00CC2F9E"/>
    <w:rsid w:val="00CC43BB"/>
    <w:rsid w:val="00CE7367"/>
    <w:rsid w:val="00CF58A9"/>
    <w:rsid w:val="00CF5F6C"/>
    <w:rsid w:val="00D01C51"/>
    <w:rsid w:val="00D07C83"/>
    <w:rsid w:val="00D1094B"/>
    <w:rsid w:val="00D2447D"/>
    <w:rsid w:val="00D34B5E"/>
    <w:rsid w:val="00D35CF1"/>
    <w:rsid w:val="00D3661F"/>
    <w:rsid w:val="00D373AF"/>
    <w:rsid w:val="00D45D5B"/>
    <w:rsid w:val="00D51E86"/>
    <w:rsid w:val="00D543E4"/>
    <w:rsid w:val="00D623F3"/>
    <w:rsid w:val="00D64C64"/>
    <w:rsid w:val="00D7022D"/>
    <w:rsid w:val="00D75B1A"/>
    <w:rsid w:val="00D8741A"/>
    <w:rsid w:val="00D93B7A"/>
    <w:rsid w:val="00D97A68"/>
    <w:rsid w:val="00DB1E0C"/>
    <w:rsid w:val="00DC2BD7"/>
    <w:rsid w:val="00DC3B40"/>
    <w:rsid w:val="00DC448D"/>
    <w:rsid w:val="00DF4C88"/>
    <w:rsid w:val="00DF532D"/>
    <w:rsid w:val="00DF6C27"/>
    <w:rsid w:val="00E12FF4"/>
    <w:rsid w:val="00E20774"/>
    <w:rsid w:val="00E263F6"/>
    <w:rsid w:val="00E2694E"/>
    <w:rsid w:val="00E2759C"/>
    <w:rsid w:val="00E358FF"/>
    <w:rsid w:val="00E37735"/>
    <w:rsid w:val="00E40A3A"/>
    <w:rsid w:val="00E42FC0"/>
    <w:rsid w:val="00E4436A"/>
    <w:rsid w:val="00E44F58"/>
    <w:rsid w:val="00E50084"/>
    <w:rsid w:val="00E506C7"/>
    <w:rsid w:val="00E60569"/>
    <w:rsid w:val="00E81DF1"/>
    <w:rsid w:val="00E828F0"/>
    <w:rsid w:val="00E84896"/>
    <w:rsid w:val="00E91485"/>
    <w:rsid w:val="00E9784F"/>
    <w:rsid w:val="00EA3288"/>
    <w:rsid w:val="00EA4F9A"/>
    <w:rsid w:val="00EB4C6D"/>
    <w:rsid w:val="00EC07D7"/>
    <w:rsid w:val="00ED1B9F"/>
    <w:rsid w:val="00EF4A38"/>
    <w:rsid w:val="00EF4C59"/>
    <w:rsid w:val="00EF5130"/>
    <w:rsid w:val="00F06FB5"/>
    <w:rsid w:val="00F148CD"/>
    <w:rsid w:val="00F17C0E"/>
    <w:rsid w:val="00F207C9"/>
    <w:rsid w:val="00F25E5C"/>
    <w:rsid w:val="00F40A88"/>
    <w:rsid w:val="00F4158E"/>
    <w:rsid w:val="00F42565"/>
    <w:rsid w:val="00F46A55"/>
    <w:rsid w:val="00F51C7C"/>
    <w:rsid w:val="00F673CC"/>
    <w:rsid w:val="00F70941"/>
    <w:rsid w:val="00F81382"/>
    <w:rsid w:val="00F81630"/>
    <w:rsid w:val="00F85420"/>
    <w:rsid w:val="00F85E59"/>
    <w:rsid w:val="00F87390"/>
    <w:rsid w:val="00FA34BF"/>
    <w:rsid w:val="00FB717F"/>
    <w:rsid w:val="00FB7AAA"/>
    <w:rsid w:val="00FD5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739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801FA1"/>
    <w:rPr>
      <w:color w:val="808080"/>
    </w:rPr>
  </w:style>
  <w:style w:type="character" w:styleId="a9">
    <w:name w:val="Hyperlink"/>
    <w:basedOn w:val="a0"/>
    <w:uiPriority w:val="99"/>
    <w:unhideWhenUsed/>
    <w:rsid w:val="003A6662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3A6662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1B7390"/>
    <w:rPr>
      <w:sz w:val="18"/>
      <w:szCs w:val="18"/>
    </w:rPr>
  </w:style>
  <w:style w:type="paragraph" w:styleId="ac">
    <w:name w:val="annotation text"/>
    <w:basedOn w:val="a"/>
    <w:link w:val="Char2"/>
    <w:uiPriority w:val="99"/>
    <w:unhideWhenUsed/>
    <w:rsid w:val="001B7390"/>
    <w:pPr>
      <w:jc w:val="left"/>
    </w:pPr>
  </w:style>
  <w:style w:type="character" w:customStyle="1" w:styleId="Char2">
    <w:name w:val="메모 텍스트 Char"/>
    <w:basedOn w:val="a0"/>
    <w:link w:val="ac"/>
    <w:uiPriority w:val="99"/>
    <w:rsid w:val="001B7390"/>
  </w:style>
  <w:style w:type="paragraph" w:styleId="HTML">
    <w:name w:val="HTML Preformatted"/>
    <w:basedOn w:val="a"/>
    <w:link w:val="HTMLChar"/>
    <w:uiPriority w:val="99"/>
    <w:semiHidden/>
    <w:unhideWhenUsed/>
    <w:rsid w:val="00CC43B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eastAsia="ko-Kore-KR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CC43BB"/>
    <w:rPr>
      <w:rFonts w:ascii="Courier New" w:eastAsia="Times New Roman" w:hAnsi="Courier New" w:cs="Courier New"/>
      <w:kern w:val="0"/>
      <w:szCs w:val="20"/>
      <w:lang w:eastAsia="ko-Kore-KR"/>
    </w:rPr>
  </w:style>
  <w:style w:type="character" w:customStyle="1" w:styleId="y2iqfc">
    <w:name w:val="y2iqfc"/>
    <w:basedOn w:val="a0"/>
    <w:rsid w:val="00CC43BB"/>
  </w:style>
  <w:style w:type="character" w:customStyle="1" w:styleId="notion-enable-hover">
    <w:name w:val="notion-enable-hover"/>
    <w:basedOn w:val="a0"/>
    <w:rsid w:val="00BA7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9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60C99E2D96E1448BA5ADF9FDFCF93F4" ma:contentTypeVersion="2" ma:contentTypeDescription="새 문서를 만듭니다." ma:contentTypeScope="" ma:versionID="7816145c5f54308b2699715e7e46238c">
  <xsd:schema xmlns:xsd="http://www.w3.org/2001/XMLSchema" xmlns:xs="http://www.w3.org/2001/XMLSchema" xmlns:p="http://schemas.microsoft.com/office/2006/metadata/properties" xmlns:ns2="a91ceb47-d5b2-45e4-8149-a9c638bcad16" targetNamespace="http://schemas.microsoft.com/office/2006/metadata/properties" ma:root="true" ma:fieldsID="f3ff57bf6dc44c0d22665a53fe2a1372" ns2:_="">
    <xsd:import namespace="a91ceb47-d5b2-45e4-8149-a9c638bcad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ceb47-d5b2-45e4-8149-a9c638bca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821F23-3CA6-498B-A258-FA154AF95B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D264E2-47B5-462C-B25F-FF6F68EFA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ceb47-d5b2-45e4-8149-a9c638bca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193BBD-6401-47CC-B334-D7A8C7DD53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FDCE0B-CD1D-4D30-975F-077A502D86A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정지원</cp:lastModifiedBy>
  <cp:revision>3</cp:revision>
  <cp:lastPrinted>2023-03-31T04:28:00Z</cp:lastPrinted>
  <dcterms:created xsi:type="dcterms:W3CDTF">2023-03-31T04:28:00Z</dcterms:created>
  <dcterms:modified xsi:type="dcterms:W3CDTF">2023-03-31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C99E2D96E1448BA5ADF9FDFCF93F4</vt:lpwstr>
  </property>
</Properties>
</file>